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93B74A" w14:textId="08B9F1FC" w:rsidR="00CD174E" w:rsidRDefault="00CD174E" w:rsidP="00210CFE">
      <w:pPr>
        <w:jc w:val="lowKashida"/>
      </w:pPr>
    </w:p>
    <w:p w14:paraId="6084FACE" w14:textId="6069D0F0" w:rsidR="00CD174E" w:rsidRDefault="00CD174E" w:rsidP="00210CFE">
      <w:pPr>
        <w:jc w:val="lowKashida"/>
      </w:pPr>
    </w:p>
    <w:p w14:paraId="568163B9" w14:textId="5E87551E" w:rsidR="00CD174E" w:rsidRDefault="00CD174E" w:rsidP="00210CFE">
      <w:pPr>
        <w:jc w:val="lowKashida"/>
      </w:pPr>
    </w:p>
    <w:p w14:paraId="08D9377E" w14:textId="39A764AE" w:rsidR="00CD174E" w:rsidRDefault="009F3CDB" w:rsidP="00210CFE">
      <w:pPr>
        <w:jc w:val="center"/>
        <w:rPr>
          <w:sz w:val="36"/>
          <w:szCs w:val="36"/>
        </w:rPr>
      </w:pPr>
      <w:proofErr w:type="spellStart"/>
      <w:r>
        <w:rPr>
          <w:sz w:val="36"/>
          <w:szCs w:val="36"/>
        </w:rPr>
        <w:t>Researsh</w:t>
      </w:r>
      <w:proofErr w:type="spellEnd"/>
      <w:r>
        <w:rPr>
          <w:sz w:val="36"/>
          <w:szCs w:val="36"/>
        </w:rPr>
        <w:t xml:space="preserve"> </w:t>
      </w:r>
      <w:r w:rsidR="00CD174E" w:rsidRPr="00CD174E">
        <w:rPr>
          <w:sz w:val="36"/>
          <w:szCs w:val="36"/>
        </w:rPr>
        <w:t>Title</w:t>
      </w:r>
    </w:p>
    <w:p w14:paraId="47A1656B" w14:textId="329678C9" w:rsidR="00CD174E" w:rsidRDefault="00CD174E" w:rsidP="00210CFE">
      <w:pPr>
        <w:jc w:val="center"/>
        <w:rPr>
          <w:sz w:val="36"/>
          <w:szCs w:val="36"/>
        </w:rPr>
      </w:pPr>
    </w:p>
    <w:p w14:paraId="51A482EC" w14:textId="04530415" w:rsidR="00CD174E" w:rsidRDefault="00CD174E" w:rsidP="00210CFE">
      <w:pPr>
        <w:jc w:val="center"/>
        <w:rPr>
          <w:sz w:val="36"/>
          <w:szCs w:val="36"/>
        </w:rPr>
      </w:pPr>
    </w:p>
    <w:p w14:paraId="7FD050FF" w14:textId="16D4AC4E" w:rsidR="00CD174E" w:rsidRDefault="00CD174E" w:rsidP="00210CFE">
      <w:pPr>
        <w:jc w:val="center"/>
        <w:rPr>
          <w:sz w:val="36"/>
          <w:szCs w:val="36"/>
        </w:rPr>
      </w:pPr>
    </w:p>
    <w:p w14:paraId="77E2F0BE" w14:textId="5068F96C" w:rsidR="00CD174E" w:rsidRDefault="00CD174E" w:rsidP="00210CFE">
      <w:pPr>
        <w:jc w:val="center"/>
        <w:rPr>
          <w:sz w:val="36"/>
          <w:szCs w:val="36"/>
        </w:rPr>
      </w:pPr>
    </w:p>
    <w:p w14:paraId="66358677" w14:textId="3DFBCFCE" w:rsidR="00CD174E" w:rsidRDefault="00CD174E" w:rsidP="00210CFE">
      <w:pPr>
        <w:jc w:val="center"/>
        <w:rPr>
          <w:szCs w:val="24"/>
        </w:rPr>
      </w:pPr>
      <w:r>
        <w:rPr>
          <w:szCs w:val="24"/>
        </w:rPr>
        <w:t>Name</w:t>
      </w:r>
    </w:p>
    <w:p w14:paraId="005FEFA6" w14:textId="6947BF22" w:rsidR="00CD174E" w:rsidRDefault="00CD174E" w:rsidP="00210CFE">
      <w:pPr>
        <w:jc w:val="center"/>
        <w:rPr>
          <w:sz w:val="20"/>
          <w:szCs w:val="20"/>
        </w:rPr>
      </w:pPr>
      <w:r w:rsidRPr="00CD174E">
        <w:rPr>
          <w:sz w:val="20"/>
          <w:szCs w:val="20"/>
        </w:rPr>
        <w:t>Student ID</w:t>
      </w:r>
    </w:p>
    <w:p w14:paraId="007C5C63" w14:textId="1AA61BE9" w:rsidR="00DB08BE" w:rsidRDefault="00DB08BE" w:rsidP="00210CFE">
      <w:pPr>
        <w:jc w:val="center"/>
        <w:rPr>
          <w:sz w:val="20"/>
          <w:szCs w:val="20"/>
        </w:rPr>
      </w:pPr>
      <w:r>
        <w:rPr>
          <w:sz w:val="20"/>
          <w:szCs w:val="20"/>
        </w:rPr>
        <w:t>Date</w:t>
      </w:r>
    </w:p>
    <w:p w14:paraId="6E2B905A" w14:textId="77777777" w:rsidR="00CD174E" w:rsidRDefault="00CD174E" w:rsidP="00210CFE">
      <w:pPr>
        <w:spacing w:after="200" w:line="276" w:lineRule="auto"/>
        <w:jc w:val="lowKashida"/>
        <w:rPr>
          <w:sz w:val="20"/>
          <w:szCs w:val="20"/>
        </w:rPr>
      </w:pPr>
      <w:r>
        <w:rPr>
          <w:sz w:val="20"/>
          <w:szCs w:val="20"/>
        </w:rPr>
        <w:br w:type="page"/>
      </w:r>
    </w:p>
    <w:sdt>
      <w:sdtPr>
        <w:rPr>
          <w:rFonts w:ascii="Arial" w:eastAsiaTheme="minorHAnsi" w:hAnsi="Arial" w:cstheme="minorBidi"/>
          <w:color w:val="auto"/>
          <w:sz w:val="24"/>
          <w:szCs w:val="22"/>
          <w:lang w:val="en-GB"/>
        </w:rPr>
        <w:id w:val="-281116784"/>
        <w:docPartObj>
          <w:docPartGallery w:val="Table of Contents"/>
          <w:docPartUnique/>
        </w:docPartObj>
      </w:sdtPr>
      <w:sdtEndPr>
        <w:rPr>
          <w:b/>
          <w:bCs/>
          <w:noProof/>
        </w:rPr>
      </w:sdtEndPr>
      <w:sdtContent>
        <w:p w14:paraId="2ACADBDC" w14:textId="40A43C06" w:rsidR="00C45D8C" w:rsidRDefault="00C45D8C">
          <w:pPr>
            <w:pStyle w:val="TOCHeading"/>
          </w:pPr>
          <w:r>
            <w:t>Table of Contents</w:t>
          </w:r>
        </w:p>
        <w:p w14:paraId="503A9337" w14:textId="211A8847" w:rsidR="00607113" w:rsidRDefault="00C45D8C">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116979228" w:history="1">
            <w:r w:rsidR="00607113" w:rsidRPr="00F0165E">
              <w:rPr>
                <w:rStyle w:val="Hyperlink"/>
                <w:noProof/>
              </w:rPr>
              <w:t>Part One: Interactive Dashboard Design</w:t>
            </w:r>
            <w:r w:rsidR="00607113">
              <w:rPr>
                <w:noProof/>
                <w:webHidden/>
              </w:rPr>
              <w:tab/>
            </w:r>
            <w:r w:rsidR="00607113">
              <w:rPr>
                <w:noProof/>
                <w:webHidden/>
              </w:rPr>
              <w:fldChar w:fldCharType="begin"/>
            </w:r>
            <w:r w:rsidR="00607113">
              <w:rPr>
                <w:noProof/>
                <w:webHidden/>
              </w:rPr>
              <w:instrText xml:space="preserve"> PAGEREF _Toc116979228 \h </w:instrText>
            </w:r>
            <w:r w:rsidR="00607113">
              <w:rPr>
                <w:noProof/>
                <w:webHidden/>
              </w:rPr>
            </w:r>
            <w:r w:rsidR="00607113">
              <w:rPr>
                <w:noProof/>
                <w:webHidden/>
              </w:rPr>
              <w:fldChar w:fldCharType="separate"/>
            </w:r>
            <w:r w:rsidR="00D33543">
              <w:rPr>
                <w:noProof/>
                <w:webHidden/>
              </w:rPr>
              <w:t>3</w:t>
            </w:r>
            <w:r w:rsidR="00607113">
              <w:rPr>
                <w:noProof/>
                <w:webHidden/>
              </w:rPr>
              <w:fldChar w:fldCharType="end"/>
            </w:r>
          </w:hyperlink>
        </w:p>
        <w:p w14:paraId="722E7AFF" w14:textId="20245CE7"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29" w:history="1">
            <w:r w:rsidR="00607113" w:rsidRPr="00F0165E">
              <w:rPr>
                <w:rStyle w:val="Hyperlink"/>
                <w:noProof/>
              </w:rPr>
              <w:t>1.</w:t>
            </w:r>
            <w:r w:rsidR="00607113">
              <w:rPr>
                <w:rFonts w:asciiTheme="minorHAnsi" w:eastAsiaTheme="minorEastAsia" w:hAnsiTheme="minorHAnsi"/>
                <w:noProof/>
                <w:sz w:val="22"/>
                <w:lang w:eastAsia="en-GB"/>
              </w:rPr>
              <w:tab/>
            </w:r>
            <w:r w:rsidR="00607113" w:rsidRPr="00F0165E">
              <w:rPr>
                <w:rStyle w:val="Hyperlink"/>
                <w:noProof/>
              </w:rPr>
              <w:t>Introduction</w:t>
            </w:r>
            <w:r w:rsidR="00607113">
              <w:rPr>
                <w:noProof/>
                <w:webHidden/>
              </w:rPr>
              <w:tab/>
            </w:r>
            <w:r w:rsidR="00607113">
              <w:rPr>
                <w:noProof/>
                <w:webHidden/>
              </w:rPr>
              <w:fldChar w:fldCharType="begin"/>
            </w:r>
            <w:r w:rsidR="00607113">
              <w:rPr>
                <w:noProof/>
                <w:webHidden/>
              </w:rPr>
              <w:instrText xml:space="preserve"> PAGEREF _Toc116979229 \h </w:instrText>
            </w:r>
            <w:r w:rsidR="00607113">
              <w:rPr>
                <w:noProof/>
                <w:webHidden/>
              </w:rPr>
            </w:r>
            <w:r w:rsidR="00607113">
              <w:rPr>
                <w:noProof/>
                <w:webHidden/>
              </w:rPr>
              <w:fldChar w:fldCharType="separate"/>
            </w:r>
            <w:r w:rsidR="00D33543">
              <w:rPr>
                <w:noProof/>
                <w:webHidden/>
              </w:rPr>
              <w:t>3</w:t>
            </w:r>
            <w:r w:rsidR="00607113">
              <w:rPr>
                <w:noProof/>
                <w:webHidden/>
              </w:rPr>
              <w:fldChar w:fldCharType="end"/>
            </w:r>
          </w:hyperlink>
        </w:p>
        <w:p w14:paraId="7C31768E" w14:textId="3B8DE90F"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30" w:history="1">
            <w:r w:rsidR="00607113" w:rsidRPr="00F0165E">
              <w:rPr>
                <w:rStyle w:val="Hyperlink"/>
                <w:noProof/>
              </w:rPr>
              <w:t>2.</w:t>
            </w:r>
            <w:r w:rsidR="00607113">
              <w:rPr>
                <w:rFonts w:asciiTheme="minorHAnsi" w:eastAsiaTheme="minorEastAsia" w:hAnsiTheme="minorHAnsi"/>
                <w:noProof/>
                <w:sz w:val="22"/>
                <w:lang w:eastAsia="en-GB"/>
              </w:rPr>
              <w:tab/>
            </w:r>
            <w:r w:rsidR="00607113" w:rsidRPr="00F0165E">
              <w:rPr>
                <w:rStyle w:val="Hyperlink"/>
                <w:noProof/>
              </w:rPr>
              <w:t>Background Research</w:t>
            </w:r>
            <w:r w:rsidR="00607113">
              <w:rPr>
                <w:noProof/>
                <w:webHidden/>
              </w:rPr>
              <w:tab/>
            </w:r>
            <w:r w:rsidR="00607113">
              <w:rPr>
                <w:noProof/>
                <w:webHidden/>
              </w:rPr>
              <w:fldChar w:fldCharType="begin"/>
            </w:r>
            <w:r w:rsidR="00607113">
              <w:rPr>
                <w:noProof/>
                <w:webHidden/>
              </w:rPr>
              <w:instrText xml:space="preserve"> PAGEREF _Toc116979230 \h </w:instrText>
            </w:r>
            <w:r w:rsidR="00607113">
              <w:rPr>
                <w:noProof/>
                <w:webHidden/>
              </w:rPr>
            </w:r>
            <w:r w:rsidR="00607113">
              <w:rPr>
                <w:noProof/>
                <w:webHidden/>
              </w:rPr>
              <w:fldChar w:fldCharType="separate"/>
            </w:r>
            <w:r w:rsidR="00D33543">
              <w:rPr>
                <w:noProof/>
                <w:webHidden/>
              </w:rPr>
              <w:t>3</w:t>
            </w:r>
            <w:r w:rsidR="00607113">
              <w:rPr>
                <w:noProof/>
                <w:webHidden/>
              </w:rPr>
              <w:fldChar w:fldCharType="end"/>
            </w:r>
          </w:hyperlink>
        </w:p>
        <w:p w14:paraId="109E1169" w14:textId="0C700669"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31" w:history="1">
            <w:r w:rsidR="00607113" w:rsidRPr="00F0165E">
              <w:rPr>
                <w:rStyle w:val="Hyperlink"/>
                <w:noProof/>
              </w:rPr>
              <w:t>3.</w:t>
            </w:r>
            <w:r w:rsidR="00607113">
              <w:rPr>
                <w:rFonts w:asciiTheme="minorHAnsi" w:eastAsiaTheme="minorEastAsia" w:hAnsiTheme="minorHAnsi"/>
                <w:noProof/>
                <w:sz w:val="22"/>
                <w:lang w:eastAsia="en-GB"/>
              </w:rPr>
              <w:tab/>
            </w:r>
            <w:r w:rsidR="00607113" w:rsidRPr="00F0165E">
              <w:rPr>
                <w:rStyle w:val="Hyperlink"/>
                <w:noProof/>
              </w:rPr>
              <w:t>Exploration of Data Set</w:t>
            </w:r>
            <w:r w:rsidR="00607113">
              <w:rPr>
                <w:noProof/>
                <w:webHidden/>
              </w:rPr>
              <w:tab/>
            </w:r>
            <w:r w:rsidR="00607113">
              <w:rPr>
                <w:noProof/>
                <w:webHidden/>
              </w:rPr>
              <w:fldChar w:fldCharType="begin"/>
            </w:r>
            <w:r w:rsidR="00607113">
              <w:rPr>
                <w:noProof/>
                <w:webHidden/>
              </w:rPr>
              <w:instrText xml:space="preserve"> PAGEREF _Toc116979231 \h </w:instrText>
            </w:r>
            <w:r w:rsidR="00607113">
              <w:rPr>
                <w:noProof/>
                <w:webHidden/>
              </w:rPr>
            </w:r>
            <w:r w:rsidR="00607113">
              <w:rPr>
                <w:noProof/>
                <w:webHidden/>
              </w:rPr>
              <w:fldChar w:fldCharType="separate"/>
            </w:r>
            <w:r w:rsidR="00D33543">
              <w:rPr>
                <w:noProof/>
                <w:webHidden/>
              </w:rPr>
              <w:t>3</w:t>
            </w:r>
            <w:r w:rsidR="00607113">
              <w:rPr>
                <w:noProof/>
                <w:webHidden/>
              </w:rPr>
              <w:fldChar w:fldCharType="end"/>
            </w:r>
          </w:hyperlink>
        </w:p>
        <w:p w14:paraId="1B0EAB4F" w14:textId="209A7FD2"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32" w:history="1">
            <w:r w:rsidR="00607113" w:rsidRPr="00F0165E">
              <w:rPr>
                <w:rStyle w:val="Hyperlink"/>
                <w:noProof/>
              </w:rPr>
              <w:t>4.</w:t>
            </w:r>
            <w:r w:rsidR="00607113">
              <w:rPr>
                <w:rFonts w:asciiTheme="minorHAnsi" w:eastAsiaTheme="minorEastAsia" w:hAnsiTheme="minorHAnsi"/>
                <w:noProof/>
                <w:sz w:val="22"/>
                <w:lang w:eastAsia="en-GB"/>
              </w:rPr>
              <w:tab/>
            </w:r>
            <w:r w:rsidR="00607113" w:rsidRPr="00F0165E">
              <w:rPr>
                <w:rStyle w:val="Hyperlink"/>
                <w:noProof/>
              </w:rPr>
              <w:t>Investigation of Data Workflows &amp; Proposal for Design of Dashboard</w:t>
            </w:r>
            <w:r w:rsidR="00607113">
              <w:rPr>
                <w:noProof/>
                <w:webHidden/>
              </w:rPr>
              <w:tab/>
            </w:r>
            <w:r w:rsidR="00607113">
              <w:rPr>
                <w:noProof/>
                <w:webHidden/>
              </w:rPr>
              <w:fldChar w:fldCharType="begin"/>
            </w:r>
            <w:r w:rsidR="00607113">
              <w:rPr>
                <w:noProof/>
                <w:webHidden/>
              </w:rPr>
              <w:instrText xml:space="preserve"> PAGEREF _Toc116979232 \h </w:instrText>
            </w:r>
            <w:r w:rsidR="00607113">
              <w:rPr>
                <w:noProof/>
                <w:webHidden/>
              </w:rPr>
            </w:r>
            <w:r w:rsidR="00607113">
              <w:rPr>
                <w:noProof/>
                <w:webHidden/>
              </w:rPr>
              <w:fldChar w:fldCharType="separate"/>
            </w:r>
            <w:r w:rsidR="00D33543">
              <w:rPr>
                <w:noProof/>
                <w:webHidden/>
              </w:rPr>
              <w:t>3</w:t>
            </w:r>
            <w:r w:rsidR="00607113">
              <w:rPr>
                <w:noProof/>
                <w:webHidden/>
              </w:rPr>
              <w:fldChar w:fldCharType="end"/>
            </w:r>
          </w:hyperlink>
        </w:p>
        <w:p w14:paraId="1CCEB817" w14:textId="778AEE9D"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33" w:history="1">
            <w:r w:rsidR="00607113" w:rsidRPr="00F0165E">
              <w:rPr>
                <w:rStyle w:val="Hyperlink"/>
                <w:noProof/>
              </w:rPr>
              <w:t>5.</w:t>
            </w:r>
            <w:r w:rsidR="00607113">
              <w:rPr>
                <w:rFonts w:asciiTheme="minorHAnsi" w:eastAsiaTheme="minorEastAsia" w:hAnsiTheme="minorHAnsi"/>
                <w:noProof/>
                <w:sz w:val="22"/>
                <w:lang w:eastAsia="en-GB"/>
              </w:rPr>
              <w:tab/>
            </w:r>
            <w:r w:rsidR="00607113" w:rsidRPr="00F0165E">
              <w:rPr>
                <w:rStyle w:val="Hyperlink"/>
                <w:noProof/>
              </w:rPr>
              <w:t>Discussion</w:t>
            </w:r>
            <w:r w:rsidR="00607113">
              <w:rPr>
                <w:noProof/>
                <w:webHidden/>
              </w:rPr>
              <w:tab/>
            </w:r>
            <w:r w:rsidR="00607113">
              <w:rPr>
                <w:noProof/>
                <w:webHidden/>
              </w:rPr>
              <w:fldChar w:fldCharType="begin"/>
            </w:r>
            <w:r w:rsidR="00607113">
              <w:rPr>
                <w:noProof/>
                <w:webHidden/>
              </w:rPr>
              <w:instrText xml:space="preserve"> PAGEREF _Toc116979233 \h </w:instrText>
            </w:r>
            <w:r w:rsidR="00607113">
              <w:rPr>
                <w:noProof/>
                <w:webHidden/>
              </w:rPr>
            </w:r>
            <w:r w:rsidR="00607113">
              <w:rPr>
                <w:noProof/>
                <w:webHidden/>
              </w:rPr>
              <w:fldChar w:fldCharType="separate"/>
            </w:r>
            <w:r w:rsidR="00D33543">
              <w:rPr>
                <w:noProof/>
                <w:webHidden/>
              </w:rPr>
              <w:t>4</w:t>
            </w:r>
            <w:r w:rsidR="00607113">
              <w:rPr>
                <w:noProof/>
                <w:webHidden/>
              </w:rPr>
              <w:fldChar w:fldCharType="end"/>
            </w:r>
          </w:hyperlink>
        </w:p>
        <w:p w14:paraId="4178FB49" w14:textId="64AE2DA1"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34" w:history="1">
            <w:r w:rsidR="00607113" w:rsidRPr="00F0165E">
              <w:rPr>
                <w:rStyle w:val="Hyperlink"/>
                <w:noProof/>
              </w:rPr>
              <w:t>6.</w:t>
            </w:r>
            <w:r w:rsidR="00607113">
              <w:rPr>
                <w:rFonts w:asciiTheme="minorHAnsi" w:eastAsiaTheme="minorEastAsia" w:hAnsiTheme="minorHAnsi"/>
                <w:noProof/>
                <w:sz w:val="22"/>
                <w:lang w:eastAsia="en-GB"/>
              </w:rPr>
              <w:tab/>
            </w:r>
            <w:r w:rsidR="00607113" w:rsidRPr="00F0165E">
              <w:rPr>
                <w:rStyle w:val="Hyperlink"/>
                <w:noProof/>
              </w:rPr>
              <w:t>Conclusions</w:t>
            </w:r>
            <w:r w:rsidR="00607113">
              <w:rPr>
                <w:noProof/>
                <w:webHidden/>
              </w:rPr>
              <w:tab/>
            </w:r>
            <w:r w:rsidR="00607113">
              <w:rPr>
                <w:noProof/>
                <w:webHidden/>
              </w:rPr>
              <w:fldChar w:fldCharType="begin"/>
            </w:r>
            <w:r w:rsidR="00607113">
              <w:rPr>
                <w:noProof/>
                <w:webHidden/>
              </w:rPr>
              <w:instrText xml:space="preserve"> PAGEREF _Toc116979234 \h </w:instrText>
            </w:r>
            <w:r w:rsidR="00607113">
              <w:rPr>
                <w:noProof/>
                <w:webHidden/>
              </w:rPr>
            </w:r>
            <w:r w:rsidR="00607113">
              <w:rPr>
                <w:noProof/>
                <w:webHidden/>
              </w:rPr>
              <w:fldChar w:fldCharType="separate"/>
            </w:r>
            <w:r w:rsidR="00D33543">
              <w:rPr>
                <w:noProof/>
                <w:webHidden/>
              </w:rPr>
              <w:t>4</w:t>
            </w:r>
            <w:r w:rsidR="00607113">
              <w:rPr>
                <w:noProof/>
                <w:webHidden/>
              </w:rPr>
              <w:fldChar w:fldCharType="end"/>
            </w:r>
          </w:hyperlink>
        </w:p>
        <w:p w14:paraId="594CEA72" w14:textId="2FA680C3" w:rsidR="00607113" w:rsidRDefault="00000000">
          <w:pPr>
            <w:pStyle w:val="TOC1"/>
            <w:tabs>
              <w:tab w:val="right" w:leader="dot" w:pos="9016"/>
            </w:tabs>
            <w:rPr>
              <w:rFonts w:asciiTheme="minorHAnsi" w:eastAsiaTheme="minorEastAsia" w:hAnsiTheme="minorHAnsi"/>
              <w:noProof/>
              <w:sz w:val="22"/>
              <w:lang w:eastAsia="en-GB"/>
            </w:rPr>
          </w:pPr>
          <w:hyperlink w:anchor="_Toc116979235" w:history="1">
            <w:r w:rsidR="00607113" w:rsidRPr="00F0165E">
              <w:rPr>
                <w:rStyle w:val="Hyperlink"/>
                <w:noProof/>
              </w:rPr>
              <w:t>Part Two: Statistical Analysis</w:t>
            </w:r>
            <w:r w:rsidR="00607113">
              <w:rPr>
                <w:noProof/>
                <w:webHidden/>
              </w:rPr>
              <w:tab/>
            </w:r>
            <w:r w:rsidR="00607113">
              <w:rPr>
                <w:noProof/>
                <w:webHidden/>
              </w:rPr>
              <w:fldChar w:fldCharType="begin"/>
            </w:r>
            <w:r w:rsidR="00607113">
              <w:rPr>
                <w:noProof/>
                <w:webHidden/>
              </w:rPr>
              <w:instrText xml:space="preserve"> PAGEREF _Toc116979235 \h </w:instrText>
            </w:r>
            <w:r w:rsidR="00607113">
              <w:rPr>
                <w:noProof/>
                <w:webHidden/>
              </w:rPr>
            </w:r>
            <w:r w:rsidR="00607113">
              <w:rPr>
                <w:noProof/>
                <w:webHidden/>
              </w:rPr>
              <w:fldChar w:fldCharType="separate"/>
            </w:r>
            <w:r w:rsidR="00D33543">
              <w:rPr>
                <w:noProof/>
                <w:webHidden/>
              </w:rPr>
              <w:t>4</w:t>
            </w:r>
            <w:r w:rsidR="00607113">
              <w:rPr>
                <w:noProof/>
                <w:webHidden/>
              </w:rPr>
              <w:fldChar w:fldCharType="end"/>
            </w:r>
          </w:hyperlink>
        </w:p>
        <w:p w14:paraId="76CB09D4" w14:textId="0B05F50A"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36" w:history="1">
            <w:r w:rsidR="00607113" w:rsidRPr="00F0165E">
              <w:rPr>
                <w:rStyle w:val="Hyperlink"/>
                <w:noProof/>
              </w:rPr>
              <w:t>1.</w:t>
            </w:r>
            <w:r w:rsidR="00607113">
              <w:rPr>
                <w:rFonts w:asciiTheme="minorHAnsi" w:eastAsiaTheme="minorEastAsia" w:hAnsiTheme="minorHAnsi"/>
                <w:noProof/>
                <w:sz w:val="22"/>
                <w:lang w:eastAsia="en-GB"/>
              </w:rPr>
              <w:tab/>
            </w:r>
            <w:r w:rsidR="00607113" w:rsidRPr="00F0165E">
              <w:rPr>
                <w:rStyle w:val="Hyperlink"/>
                <w:noProof/>
              </w:rPr>
              <w:t>Introduction</w:t>
            </w:r>
            <w:r w:rsidR="00607113">
              <w:rPr>
                <w:noProof/>
                <w:webHidden/>
              </w:rPr>
              <w:tab/>
            </w:r>
            <w:r w:rsidR="00607113">
              <w:rPr>
                <w:noProof/>
                <w:webHidden/>
              </w:rPr>
              <w:fldChar w:fldCharType="begin"/>
            </w:r>
            <w:r w:rsidR="00607113">
              <w:rPr>
                <w:noProof/>
                <w:webHidden/>
              </w:rPr>
              <w:instrText xml:space="preserve"> PAGEREF _Toc116979236 \h </w:instrText>
            </w:r>
            <w:r w:rsidR="00607113">
              <w:rPr>
                <w:noProof/>
                <w:webHidden/>
              </w:rPr>
            </w:r>
            <w:r w:rsidR="00607113">
              <w:rPr>
                <w:noProof/>
                <w:webHidden/>
              </w:rPr>
              <w:fldChar w:fldCharType="separate"/>
            </w:r>
            <w:r w:rsidR="00D33543">
              <w:rPr>
                <w:noProof/>
                <w:webHidden/>
              </w:rPr>
              <w:t>4</w:t>
            </w:r>
            <w:r w:rsidR="00607113">
              <w:rPr>
                <w:noProof/>
                <w:webHidden/>
              </w:rPr>
              <w:fldChar w:fldCharType="end"/>
            </w:r>
          </w:hyperlink>
        </w:p>
        <w:p w14:paraId="6644F1DD" w14:textId="617F9D2E"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37" w:history="1">
            <w:r w:rsidR="00607113" w:rsidRPr="00F0165E">
              <w:rPr>
                <w:rStyle w:val="Hyperlink"/>
                <w:noProof/>
              </w:rPr>
              <w:t>2.</w:t>
            </w:r>
            <w:r w:rsidR="00607113">
              <w:rPr>
                <w:rFonts w:asciiTheme="minorHAnsi" w:eastAsiaTheme="minorEastAsia" w:hAnsiTheme="minorHAnsi"/>
                <w:noProof/>
                <w:sz w:val="22"/>
                <w:lang w:eastAsia="en-GB"/>
              </w:rPr>
              <w:tab/>
            </w:r>
            <w:r w:rsidR="00607113" w:rsidRPr="00F0165E">
              <w:rPr>
                <w:rStyle w:val="Hyperlink"/>
                <w:noProof/>
              </w:rPr>
              <w:t>Background Research</w:t>
            </w:r>
            <w:r w:rsidR="00607113">
              <w:rPr>
                <w:noProof/>
                <w:webHidden/>
              </w:rPr>
              <w:tab/>
            </w:r>
            <w:r w:rsidR="00607113">
              <w:rPr>
                <w:noProof/>
                <w:webHidden/>
              </w:rPr>
              <w:fldChar w:fldCharType="begin"/>
            </w:r>
            <w:r w:rsidR="00607113">
              <w:rPr>
                <w:noProof/>
                <w:webHidden/>
              </w:rPr>
              <w:instrText xml:space="preserve"> PAGEREF _Toc116979237 \h </w:instrText>
            </w:r>
            <w:r w:rsidR="00607113">
              <w:rPr>
                <w:noProof/>
                <w:webHidden/>
              </w:rPr>
            </w:r>
            <w:r w:rsidR="00607113">
              <w:rPr>
                <w:noProof/>
                <w:webHidden/>
              </w:rPr>
              <w:fldChar w:fldCharType="separate"/>
            </w:r>
            <w:r w:rsidR="00D33543">
              <w:rPr>
                <w:noProof/>
                <w:webHidden/>
              </w:rPr>
              <w:t>4</w:t>
            </w:r>
            <w:r w:rsidR="00607113">
              <w:rPr>
                <w:noProof/>
                <w:webHidden/>
              </w:rPr>
              <w:fldChar w:fldCharType="end"/>
            </w:r>
          </w:hyperlink>
        </w:p>
        <w:p w14:paraId="7DFFA231" w14:textId="4AB94E90"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38" w:history="1">
            <w:r w:rsidR="00607113" w:rsidRPr="00F0165E">
              <w:rPr>
                <w:rStyle w:val="Hyperlink"/>
                <w:noProof/>
              </w:rPr>
              <w:t>3.</w:t>
            </w:r>
            <w:r w:rsidR="00607113">
              <w:rPr>
                <w:rFonts w:asciiTheme="minorHAnsi" w:eastAsiaTheme="minorEastAsia" w:hAnsiTheme="minorHAnsi"/>
                <w:noProof/>
                <w:sz w:val="22"/>
                <w:lang w:eastAsia="en-GB"/>
              </w:rPr>
              <w:tab/>
            </w:r>
            <w:r w:rsidR="00607113" w:rsidRPr="00F0165E">
              <w:rPr>
                <w:rStyle w:val="Hyperlink"/>
                <w:noProof/>
              </w:rPr>
              <w:t>Exploration of Data Set</w:t>
            </w:r>
            <w:r w:rsidR="00607113">
              <w:rPr>
                <w:noProof/>
                <w:webHidden/>
              </w:rPr>
              <w:tab/>
            </w:r>
            <w:r w:rsidR="00607113">
              <w:rPr>
                <w:noProof/>
                <w:webHidden/>
              </w:rPr>
              <w:fldChar w:fldCharType="begin"/>
            </w:r>
            <w:r w:rsidR="00607113">
              <w:rPr>
                <w:noProof/>
                <w:webHidden/>
              </w:rPr>
              <w:instrText xml:space="preserve"> PAGEREF _Toc116979238 \h </w:instrText>
            </w:r>
            <w:r w:rsidR="00607113">
              <w:rPr>
                <w:noProof/>
                <w:webHidden/>
              </w:rPr>
            </w:r>
            <w:r w:rsidR="00607113">
              <w:rPr>
                <w:noProof/>
                <w:webHidden/>
              </w:rPr>
              <w:fldChar w:fldCharType="separate"/>
            </w:r>
            <w:r w:rsidR="00D33543">
              <w:rPr>
                <w:noProof/>
                <w:webHidden/>
              </w:rPr>
              <w:t>5</w:t>
            </w:r>
            <w:r w:rsidR="00607113">
              <w:rPr>
                <w:noProof/>
                <w:webHidden/>
              </w:rPr>
              <w:fldChar w:fldCharType="end"/>
            </w:r>
          </w:hyperlink>
        </w:p>
        <w:p w14:paraId="52FE3C1E" w14:textId="3D19F391"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39" w:history="1">
            <w:r w:rsidR="00607113" w:rsidRPr="00F0165E">
              <w:rPr>
                <w:rStyle w:val="Hyperlink"/>
                <w:noProof/>
              </w:rPr>
              <w:t>4.</w:t>
            </w:r>
            <w:r w:rsidR="00607113">
              <w:rPr>
                <w:rFonts w:asciiTheme="minorHAnsi" w:eastAsiaTheme="minorEastAsia" w:hAnsiTheme="minorHAnsi"/>
                <w:noProof/>
                <w:sz w:val="22"/>
                <w:lang w:eastAsia="en-GB"/>
              </w:rPr>
              <w:tab/>
            </w:r>
            <w:r w:rsidR="00607113" w:rsidRPr="00F0165E">
              <w:rPr>
                <w:rStyle w:val="Hyperlink"/>
                <w:noProof/>
              </w:rPr>
              <w:t>Analysis</w:t>
            </w:r>
            <w:r w:rsidR="00607113">
              <w:rPr>
                <w:noProof/>
                <w:webHidden/>
              </w:rPr>
              <w:tab/>
            </w:r>
            <w:r w:rsidR="00607113">
              <w:rPr>
                <w:noProof/>
                <w:webHidden/>
              </w:rPr>
              <w:fldChar w:fldCharType="begin"/>
            </w:r>
            <w:r w:rsidR="00607113">
              <w:rPr>
                <w:noProof/>
                <w:webHidden/>
              </w:rPr>
              <w:instrText xml:space="preserve"> PAGEREF _Toc116979239 \h </w:instrText>
            </w:r>
            <w:r w:rsidR="00607113">
              <w:rPr>
                <w:noProof/>
                <w:webHidden/>
              </w:rPr>
            </w:r>
            <w:r w:rsidR="00607113">
              <w:rPr>
                <w:noProof/>
                <w:webHidden/>
              </w:rPr>
              <w:fldChar w:fldCharType="separate"/>
            </w:r>
            <w:r w:rsidR="00D33543">
              <w:rPr>
                <w:noProof/>
                <w:webHidden/>
              </w:rPr>
              <w:t>5</w:t>
            </w:r>
            <w:r w:rsidR="00607113">
              <w:rPr>
                <w:noProof/>
                <w:webHidden/>
              </w:rPr>
              <w:fldChar w:fldCharType="end"/>
            </w:r>
          </w:hyperlink>
        </w:p>
        <w:p w14:paraId="7E5530B9" w14:textId="07A2E64D"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40" w:history="1">
            <w:r w:rsidR="00607113" w:rsidRPr="00F0165E">
              <w:rPr>
                <w:rStyle w:val="Hyperlink"/>
                <w:noProof/>
              </w:rPr>
              <w:t>5.</w:t>
            </w:r>
            <w:r w:rsidR="00607113">
              <w:rPr>
                <w:rFonts w:asciiTheme="minorHAnsi" w:eastAsiaTheme="minorEastAsia" w:hAnsiTheme="minorHAnsi"/>
                <w:noProof/>
                <w:sz w:val="22"/>
                <w:lang w:eastAsia="en-GB"/>
              </w:rPr>
              <w:tab/>
            </w:r>
            <w:r w:rsidR="00607113" w:rsidRPr="00F0165E">
              <w:rPr>
                <w:rStyle w:val="Hyperlink"/>
                <w:noProof/>
              </w:rPr>
              <w:t>Discussion</w:t>
            </w:r>
            <w:r w:rsidR="00607113">
              <w:rPr>
                <w:noProof/>
                <w:webHidden/>
              </w:rPr>
              <w:tab/>
            </w:r>
            <w:r w:rsidR="00607113">
              <w:rPr>
                <w:noProof/>
                <w:webHidden/>
              </w:rPr>
              <w:fldChar w:fldCharType="begin"/>
            </w:r>
            <w:r w:rsidR="00607113">
              <w:rPr>
                <w:noProof/>
                <w:webHidden/>
              </w:rPr>
              <w:instrText xml:space="preserve"> PAGEREF _Toc116979240 \h </w:instrText>
            </w:r>
            <w:r w:rsidR="00607113">
              <w:rPr>
                <w:noProof/>
                <w:webHidden/>
              </w:rPr>
            </w:r>
            <w:r w:rsidR="00607113">
              <w:rPr>
                <w:noProof/>
                <w:webHidden/>
              </w:rPr>
              <w:fldChar w:fldCharType="separate"/>
            </w:r>
            <w:r w:rsidR="00D33543">
              <w:rPr>
                <w:noProof/>
                <w:webHidden/>
              </w:rPr>
              <w:t>5</w:t>
            </w:r>
            <w:r w:rsidR="00607113">
              <w:rPr>
                <w:noProof/>
                <w:webHidden/>
              </w:rPr>
              <w:fldChar w:fldCharType="end"/>
            </w:r>
          </w:hyperlink>
        </w:p>
        <w:p w14:paraId="253B23A4" w14:textId="68FF48D3" w:rsidR="00607113" w:rsidRDefault="00000000">
          <w:pPr>
            <w:pStyle w:val="TOC1"/>
            <w:tabs>
              <w:tab w:val="left" w:pos="440"/>
              <w:tab w:val="right" w:leader="dot" w:pos="9016"/>
            </w:tabs>
            <w:rPr>
              <w:rFonts w:asciiTheme="minorHAnsi" w:eastAsiaTheme="minorEastAsia" w:hAnsiTheme="minorHAnsi"/>
              <w:noProof/>
              <w:sz w:val="22"/>
              <w:lang w:eastAsia="en-GB"/>
            </w:rPr>
          </w:pPr>
          <w:hyperlink w:anchor="_Toc116979241" w:history="1">
            <w:r w:rsidR="00607113" w:rsidRPr="00F0165E">
              <w:rPr>
                <w:rStyle w:val="Hyperlink"/>
                <w:noProof/>
              </w:rPr>
              <w:t>6.</w:t>
            </w:r>
            <w:r w:rsidR="00607113">
              <w:rPr>
                <w:rFonts w:asciiTheme="minorHAnsi" w:eastAsiaTheme="minorEastAsia" w:hAnsiTheme="minorHAnsi"/>
                <w:noProof/>
                <w:sz w:val="22"/>
                <w:lang w:eastAsia="en-GB"/>
              </w:rPr>
              <w:tab/>
            </w:r>
            <w:r w:rsidR="00607113" w:rsidRPr="00F0165E">
              <w:rPr>
                <w:rStyle w:val="Hyperlink"/>
                <w:noProof/>
              </w:rPr>
              <w:t>Conclusions</w:t>
            </w:r>
            <w:r w:rsidR="00607113">
              <w:rPr>
                <w:noProof/>
                <w:webHidden/>
              </w:rPr>
              <w:tab/>
            </w:r>
            <w:r w:rsidR="00607113">
              <w:rPr>
                <w:noProof/>
                <w:webHidden/>
              </w:rPr>
              <w:fldChar w:fldCharType="begin"/>
            </w:r>
            <w:r w:rsidR="00607113">
              <w:rPr>
                <w:noProof/>
                <w:webHidden/>
              </w:rPr>
              <w:instrText xml:space="preserve"> PAGEREF _Toc116979241 \h </w:instrText>
            </w:r>
            <w:r w:rsidR="00607113">
              <w:rPr>
                <w:noProof/>
                <w:webHidden/>
              </w:rPr>
            </w:r>
            <w:r w:rsidR="00607113">
              <w:rPr>
                <w:noProof/>
                <w:webHidden/>
              </w:rPr>
              <w:fldChar w:fldCharType="separate"/>
            </w:r>
            <w:r w:rsidR="00D33543">
              <w:rPr>
                <w:noProof/>
                <w:webHidden/>
              </w:rPr>
              <w:t>5</w:t>
            </w:r>
            <w:r w:rsidR="00607113">
              <w:rPr>
                <w:noProof/>
                <w:webHidden/>
              </w:rPr>
              <w:fldChar w:fldCharType="end"/>
            </w:r>
          </w:hyperlink>
        </w:p>
        <w:p w14:paraId="68D31CEC" w14:textId="3A51D286" w:rsidR="00607113" w:rsidRDefault="00000000">
          <w:pPr>
            <w:pStyle w:val="TOC1"/>
            <w:tabs>
              <w:tab w:val="right" w:leader="dot" w:pos="9016"/>
            </w:tabs>
            <w:rPr>
              <w:rFonts w:asciiTheme="minorHAnsi" w:eastAsiaTheme="minorEastAsia" w:hAnsiTheme="minorHAnsi"/>
              <w:noProof/>
              <w:sz w:val="22"/>
              <w:lang w:eastAsia="en-GB"/>
            </w:rPr>
          </w:pPr>
          <w:hyperlink w:anchor="_Toc116979242" w:history="1">
            <w:r w:rsidR="00607113" w:rsidRPr="00F0165E">
              <w:rPr>
                <w:rStyle w:val="Hyperlink"/>
                <w:noProof/>
              </w:rPr>
              <w:t>Part Three: References and Appendices</w:t>
            </w:r>
            <w:r w:rsidR="00607113">
              <w:rPr>
                <w:noProof/>
                <w:webHidden/>
              </w:rPr>
              <w:tab/>
            </w:r>
            <w:r w:rsidR="00607113">
              <w:rPr>
                <w:noProof/>
                <w:webHidden/>
              </w:rPr>
              <w:fldChar w:fldCharType="begin"/>
            </w:r>
            <w:r w:rsidR="00607113">
              <w:rPr>
                <w:noProof/>
                <w:webHidden/>
              </w:rPr>
              <w:instrText xml:space="preserve"> PAGEREF _Toc116979242 \h </w:instrText>
            </w:r>
            <w:r w:rsidR="00607113">
              <w:rPr>
                <w:noProof/>
                <w:webHidden/>
              </w:rPr>
            </w:r>
            <w:r w:rsidR="00607113">
              <w:rPr>
                <w:noProof/>
                <w:webHidden/>
              </w:rPr>
              <w:fldChar w:fldCharType="separate"/>
            </w:r>
            <w:r w:rsidR="00D33543">
              <w:rPr>
                <w:noProof/>
                <w:webHidden/>
              </w:rPr>
              <w:t>5</w:t>
            </w:r>
            <w:r w:rsidR="00607113">
              <w:rPr>
                <w:noProof/>
                <w:webHidden/>
              </w:rPr>
              <w:fldChar w:fldCharType="end"/>
            </w:r>
          </w:hyperlink>
        </w:p>
        <w:p w14:paraId="43613EBE" w14:textId="06097B7B" w:rsidR="00C45D8C" w:rsidRDefault="00C45D8C">
          <w:r>
            <w:rPr>
              <w:b/>
              <w:bCs/>
              <w:noProof/>
            </w:rPr>
            <w:fldChar w:fldCharType="end"/>
          </w:r>
        </w:p>
      </w:sdtContent>
    </w:sdt>
    <w:p w14:paraId="09407E68" w14:textId="15C22F84" w:rsidR="00C45D8C" w:rsidRPr="00C45D8C" w:rsidRDefault="00C45D8C" w:rsidP="00C45D8C"/>
    <w:p w14:paraId="6A1A4EB4" w14:textId="77777777" w:rsidR="00331E83" w:rsidRDefault="00331E83">
      <w:pPr>
        <w:spacing w:after="200" w:line="276" w:lineRule="auto"/>
        <w:rPr>
          <w:rFonts w:asciiTheme="majorHAnsi" w:eastAsiaTheme="majorEastAsia" w:hAnsiTheme="majorHAnsi" w:cstheme="majorBidi"/>
          <w:b/>
          <w:bCs/>
          <w:color w:val="365F91" w:themeColor="accent1" w:themeShade="BF"/>
          <w:sz w:val="28"/>
          <w:szCs w:val="28"/>
        </w:rPr>
      </w:pPr>
      <w:r>
        <w:br w:type="page"/>
      </w:r>
    </w:p>
    <w:p w14:paraId="33181B48" w14:textId="745B3557" w:rsidR="004D47FE" w:rsidRDefault="004D47FE" w:rsidP="00377EFE">
      <w:pPr>
        <w:pStyle w:val="Heading1"/>
        <w:ind w:left="284"/>
        <w:jc w:val="center"/>
      </w:pPr>
      <w:bookmarkStart w:id="0" w:name="_Toc116979228"/>
      <w:r>
        <w:lastRenderedPageBreak/>
        <w:t xml:space="preserve">Part One: </w:t>
      </w:r>
      <w:r w:rsidR="00722D29">
        <w:t xml:space="preserve">Interactive </w:t>
      </w:r>
      <w:r>
        <w:t>Dashboard Design</w:t>
      </w:r>
      <w:bookmarkEnd w:id="0"/>
    </w:p>
    <w:p w14:paraId="4E55CB34" w14:textId="19E64CAC" w:rsidR="00CD174E" w:rsidRDefault="00CD174E" w:rsidP="00210CFE">
      <w:pPr>
        <w:pStyle w:val="Heading1"/>
        <w:numPr>
          <w:ilvl w:val="0"/>
          <w:numId w:val="11"/>
        </w:numPr>
        <w:ind w:left="284"/>
        <w:jc w:val="lowKashida"/>
      </w:pPr>
      <w:bookmarkStart w:id="1" w:name="_Toc116979229"/>
      <w:r>
        <w:t>Introduction</w:t>
      </w:r>
      <w:bookmarkEnd w:id="1"/>
    </w:p>
    <w:p w14:paraId="545258AF" w14:textId="5A2A018C" w:rsidR="00CD174E" w:rsidRPr="00CD174E" w:rsidRDefault="00DD3D34" w:rsidP="00210CFE">
      <w:pPr>
        <w:jc w:val="lowKashida"/>
      </w:pPr>
      <w:r>
        <w:t>[25</w:t>
      </w:r>
      <w:r w:rsidR="00CD174E">
        <w:t>0</w:t>
      </w:r>
      <w:r w:rsidR="004A20B3">
        <w:t>-350</w:t>
      </w:r>
      <w:r w:rsidR="00CD174E">
        <w:t xml:space="preserve"> words] Exploration of the defined problem with </w:t>
      </w:r>
      <w:r w:rsidR="008D0E63">
        <w:t xml:space="preserve">the </w:t>
      </w:r>
      <w:r w:rsidR="00CD174E">
        <w:t>determination of overall strategy for approaching the problem and discussion of the formation of objectives and initial requirements. You should also include an overview of the research directions you will need to undertake</w:t>
      </w:r>
    </w:p>
    <w:p w14:paraId="1CD19ED1" w14:textId="63EE42F2" w:rsidR="00CD174E" w:rsidRDefault="00CD174E" w:rsidP="00210CFE">
      <w:pPr>
        <w:pStyle w:val="Heading1"/>
        <w:numPr>
          <w:ilvl w:val="0"/>
          <w:numId w:val="11"/>
        </w:numPr>
        <w:ind w:left="284"/>
        <w:jc w:val="lowKashida"/>
      </w:pPr>
      <w:bookmarkStart w:id="2" w:name="_Toc116979230"/>
      <w:r>
        <w:t>Background Research</w:t>
      </w:r>
      <w:bookmarkEnd w:id="2"/>
    </w:p>
    <w:p w14:paraId="468B2517" w14:textId="1F65BB24" w:rsidR="00CD174E" w:rsidRPr="00CD174E" w:rsidRDefault="00CD174E" w:rsidP="00210CFE">
      <w:pPr>
        <w:jc w:val="lowKashida"/>
      </w:pPr>
      <w:r>
        <w:t>[</w:t>
      </w:r>
      <w:r w:rsidR="00700397">
        <w:t>65</w:t>
      </w:r>
      <w:r>
        <w:t>0</w:t>
      </w:r>
      <w:r w:rsidR="001C170B">
        <w:t>-</w:t>
      </w:r>
      <w:r w:rsidR="004A20B3">
        <w:t>750</w:t>
      </w:r>
      <w:r>
        <w:t xml:space="preserve"> words]</w:t>
      </w:r>
      <w:r w:rsidR="00DD3D34">
        <w:t xml:space="preserve"> Exploration of the current state of the art in the design of interactive dashboards with references to appropriate works. This should include current perspectives on the composition, layout and design principles of single screen dashboards and may include a review of current understanding in </w:t>
      </w:r>
      <w:r w:rsidR="008D0E63">
        <w:t xml:space="preserve">the </w:t>
      </w:r>
      <w:r w:rsidR="00DD3D34">
        <w:t xml:space="preserve">methodology of design/development of a dashboard system. </w:t>
      </w:r>
    </w:p>
    <w:p w14:paraId="1FF5AB00" w14:textId="394054D1" w:rsidR="00CD174E" w:rsidRDefault="00CD174E" w:rsidP="00210CFE">
      <w:pPr>
        <w:pStyle w:val="Heading1"/>
        <w:numPr>
          <w:ilvl w:val="0"/>
          <w:numId w:val="11"/>
        </w:numPr>
        <w:ind w:left="284"/>
        <w:jc w:val="lowKashida"/>
      </w:pPr>
      <w:bookmarkStart w:id="3" w:name="_Toc116979231"/>
      <w:r>
        <w:t>Exploration of Data Set</w:t>
      </w:r>
      <w:bookmarkEnd w:id="3"/>
    </w:p>
    <w:p w14:paraId="7402B289" w14:textId="69220E03" w:rsidR="00CD174E" w:rsidRPr="00CD174E" w:rsidRDefault="00700397" w:rsidP="00210CFE">
      <w:pPr>
        <w:jc w:val="lowKashida"/>
      </w:pPr>
      <w:r>
        <w:t>[20</w:t>
      </w:r>
      <w:r w:rsidR="00CD174E">
        <w:t>0</w:t>
      </w:r>
      <w:r w:rsidR="001C170B">
        <w:t>-</w:t>
      </w:r>
      <w:r w:rsidR="004A20B3">
        <w:t>4</w:t>
      </w:r>
      <w:r w:rsidR="001C170B">
        <w:t>00</w:t>
      </w:r>
      <w:r w:rsidR="00CD174E">
        <w:t xml:space="preserve"> words]</w:t>
      </w:r>
      <w:r w:rsidR="00DD3D34">
        <w:t xml:space="preserve">. Review of the dataset provided with critical </w:t>
      </w:r>
      <w:r w:rsidR="008D0E63">
        <w:t>E</w:t>
      </w:r>
      <w:r w:rsidR="00DD3D34">
        <w:t xml:space="preserve">valuation of the data and explanation of any data cleansing, normalisation or other bulk preparation processes that need to be undertaken. You may also </w:t>
      </w:r>
      <w:r w:rsidR="00C60B2E">
        <w:t>need</w:t>
      </w:r>
      <w:r w:rsidR="00DD3D34">
        <w:t xml:space="preserve"> to present some explanation of the relational nature of the data attributes and how these could be used in your dashboard.</w:t>
      </w:r>
    </w:p>
    <w:p w14:paraId="749FC71C" w14:textId="591875A5" w:rsidR="00CD174E" w:rsidRDefault="00CD174E" w:rsidP="00210CFE">
      <w:pPr>
        <w:pStyle w:val="Heading1"/>
        <w:numPr>
          <w:ilvl w:val="0"/>
          <w:numId w:val="11"/>
        </w:numPr>
        <w:ind w:left="284"/>
        <w:jc w:val="lowKashida"/>
      </w:pPr>
      <w:bookmarkStart w:id="4" w:name="_Toc116979232"/>
      <w:r>
        <w:t>Investigation of Data Workflows &amp; Proposal for Design of Dashboard</w:t>
      </w:r>
      <w:bookmarkEnd w:id="4"/>
    </w:p>
    <w:p w14:paraId="1A6616A8" w14:textId="0D513441" w:rsidR="00CD174E" w:rsidRDefault="00494DE7" w:rsidP="00210CFE">
      <w:pPr>
        <w:jc w:val="lowKashida"/>
      </w:pPr>
      <w:r>
        <w:t>[125</w:t>
      </w:r>
      <w:r w:rsidR="00CD174E">
        <w:t>0</w:t>
      </w:r>
      <w:r w:rsidR="001C170B">
        <w:t>-1</w:t>
      </w:r>
      <w:r w:rsidR="004A20B3">
        <w:t>7</w:t>
      </w:r>
      <w:r w:rsidR="001C170B">
        <w:t>00</w:t>
      </w:r>
      <w:r w:rsidR="00CD174E">
        <w:t xml:space="preserve"> words]</w:t>
      </w:r>
      <w:r w:rsidR="00DD3D34">
        <w:t xml:space="preserve">. </w:t>
      </w:r>
      <w:r w:rsidR="008D0E63">
        <w:t>A d</w:t>
      </w:r>
      <w:r w:rsidR="00DD3D34">
        <w:t xml:space="preserve">etailed review of the mapping from data attributes to a visual form appropriate for presenting them within a dashboard environment. This may include worked examples showing the investigation of the </w:t>
      </w:r>
      <w:proofErr w:type="gramStart"/>
      <w:r w:rsidR="00DD3D34">
        <w:t>particular digital</w:t>
      </w:r>
      <w:proofErr w:type="gramEnd"/>
      <w:r w:rsidR="00DD3D34">
        <w:t xml:space="preserve"> workflow and </w:t>
      </w:r>
      <w:r w:rsidR="008D0E63">
        <w:t xml:space="preserve">an </w:t>
      </w:r>
      <w:r w:rsidR="00DD3D34">
        <w:t>explanation of how appropriate methods for analysis have been defined. Discussion on the selection of the visual paradigm used for display should also be included.</w:t>
      </w:r>
      <w:r w:rsidR="00700397">
        <w:t xml:space="preserve"> </w:t>
      </w:r>
      <w:r w:rsidR="008D0E63">
        <w:t>A j</w:t>
      </w:r>
      <w:r w:rsidR="00700397">
        <w:t>ustification should be provided, in the form of citable works, for key decisions taken.</w:t>
      </w:r>
      <w:r w:rsidR="00DD3D34">
        <w:t xml:space="preserve">  </w:t>
      </w:r>
    </w:p>
    <w:p w14:paraId="22B8F694" w14:textId="000D50ED" w:rsidR="00DD3D34" w:rsidRDefault="00DD3D34" w:rsidP="00210CFE">
      <w:pPr>
        <w:jc w:val="lowKashida"/>
      </w:pPr>
      <w:r>
        <w:t xml:space="preserve">The latter shags of this section should develop a conceptual model for how these individual analysis workflows can be formulated into a single, coherent visual </w:t>
      </w:r>
      <w:r>
        <w:lastRenderedPageBreak/>
        <w:t xml:space="preserve">representation that composites the disparate strands into a defined reading narrative that supports the principles of </w:t>
      </w:r>
      <w:proofErr w:type="spellStart"/>
      <w:r>
        <w:t>focus+context</w:t>
      </w:r>
      <w:proofErr w:type="spellEnd"/>
      <w:r>
        <w:t xml:space="preserve"> to give </w:t>
      </w:r>
      <w:r w:rsidR="004D47FE">
        <w:t>meaningful</w:t>
      </w:r>
      <w:r>
        <w:t xml:space="preserve"> output to the user.</w:t>
      </w:r>
    </w:p>
    <w:p w14:paraId="66E62DA9" w14:textId="6AF365DE" w:rsidR="00DD3D34" w:rsidRPr="00CD174E" w:rsidRDefault="00DD3D34" w:rsidP="00210CFE">
      <w:pPr>
        <w:jc w:val="lowKashida"/>
      </w:pPr>
      <w:r>
        <w:t xml:space="preserve">This section may contain substantial numbers of diagrams and figures. However, these should all have sufficient explanation and </w:t>
      </w:r>
      <w:r w:rsidR="008D0E63">
        <w:t xml:space="preserve">a </w:t>
      </w:r>
      <w:r>
        <w:t>clear connection within the body of the written text.</w:t>
      </w:r>
    </w:p>
    <w:p w14:paraId="39755C8B" w14:textId="51FF5B17" w:rsidR="00CD174E" w:rsidRDefault="00CD174E" w:rsidP="00210CFE">
      <w:pPr>
        <w:pStyle w:val="Heading1"/>
        <w:numPr>
          <w:ilvl w:val="0"/>
          <w:numId w:val="11"/>
        </w:numPr>
        <w:ind w:left="284"/>
        <w:jc w:val="lowKashida"/>
      </w:pPr>
      <w:bookmarkStart w:id="5" w:name="_Toc116979233"/>
      <w:r>
        <w:t>Discussion</w:t>
      </w:r>
      <w:bookmarkEnd w:id="5"/>
    </w:p>
    <w:p w14:paraId="4C5660D0" w14:textId="1697E12C" w:rsidR="00CD174E" w:rsidRPr="00CD174E" w:rsidRDefault="00CD174E" w:rsidP="00210CFE">
      <w:pPr>
        <w:jc w:val="lowKashida"/>
      </w:pPr>
      <w:r>
        <w:t>[</w:t>
      </w:r>
      <w:r w:rsidR="00DD3D34">
        <w:t xml:space="preserve">500 words]. Critical Evaluation of the approaches </w:t>
      </w:r>
      <w:proofErr w:type="gramStart"/>
      <w:r w:rsidR="00DD3D34">
        <w:t>taken</w:t>
      </w:r>
      <w:proofErr w:type="gramEnd"/>
      <w:r w:rsidR="00DD3D34">
        <w:t xml:space="preserve"> and </w:t>
      </w:r>
      <w:r w:rsidR="00700397">
        <w:t xml:space="preserve">proposal formed. This should review the process used (methodology), individual digital workflows and final composited proposal.  </w:t>
      </w:r>
    </w:p>
    <w:p w14:paraId="278A7D81" w14:textId="3BCB7902" w:rsidR="00CD174E" w:rsidRDefault="00CD174E" w:rsidP="00210CFE">
      <w:pPr>
        <w:pStyle w:val="Heading1"/>
        <w:numPr>
          <w:ilvl w:val="0"/>
          <w:numId w:val="11"/>
        </w:numPr>
        <w:ind w:left="284"/>
        <w:jc w:val="lowKashida"/>
      </w:pPr>
      <w:bookmarkStart w:id="6" w:name="_Toc116979234"/>
      <w:r>
        <w:t>Conclusions</w:t>
      </w:r>
      <w:bookmarkEnd w:id="6"/>
    </w:p>
    <w:p w14:paraId="07EE09BD" w14:textId="7A3D2F5F" w:rsidR="00DD3D34" w:rsidRPr="00DD3D34" w:rsidRDefault="00700397" w:rsidP="00210CFE">
      <w:pPr>
        <w:jc w:val="lowKashida"/>
      </w:pPr>
      <w:r>
        <w:t>[1</w:t>
      </w:r>
      <w:r w:rsidR="00DD3D34">
        <w:t>50</w:t>
      </w:r>
      <w:r w:rsidR="001C170B">
        <w:t>-</w:t>
      </w:r>
      <w:r w:rsidR="004A20B3">
        <w:t>3</w:t>
      </w:r>
      <w:r w:rsidR="001C170B">
        <w:t>00</w:t>
      </w:r>
      <w:r w:rsidR="00DD3D34">
        <w:t xml:space="preserve"> words]</w:t>
      </w:r>
      <w:r>
        <w:t xml:space="preserve">. </w:t>
      </w:r>
      <w:r w:rsidR="008D0E63">
        <w:t>A c</w:t>
      </w:r>
      <w:r>
        <w:t xml:space="preserve">lear statement of the final proposed solution with a concise explanation of how this meets the needs set out by the briefing document. </w:t>
      </w:r>
    </w:p>
    <w:p w14:paraId="1D121776" w14:textId="2DB8E534" w:rsidR="00CD174E" w:rsidRDefault="00CD174E" w:rsidP="00210CFE">
      <w:pPr>
        <w:jc w:val="lowKashida"/>
      </w:pPr>
    </w:p>
    <w:p w14:paraId="3F4EF568" w14:textId="324F737C" w:rsidR="004D47FE" w:rsidRDefault="004D47FE" w:rsidP="00377EFE">
      <w:pPr>
        <w:pStyle w:val="Heading1"/>
        <w:ind w:left="284"/>
        <w:jc w:val="center"/>
      </w:pPr>
      <w:bookmarkStart w:id="7" w:name="_Toc116979235"/>
      <w:r>
        <w:t>Part Two: Statistical Analysis</w:t>
      </w:r>
      <w:bookmarkEnd w:id="7"/>
    </w:p>
    <w:p w14:paraId="53296472" w14:textId="77777777" w:rsidR="004D47FE" w:rsidRDefault="004D47FE" w:rsidP="00210CFE">
      <w:pPr>
        <w:pStyle w:val="Heading1"/>
        <w:numPr>
          <w:ilvl w:val="0"/>
          <w:numId w:val="12"/>
        </w:numPr>
        <w:tabs>
          <w:tab w:val="left" w:pos="426"/>
        </w:tabs>
        <w:ind w:left="567" w:hanging="567"/>
        <w:jc w:val="lowKashida"/>
      </w:pPr>
      <w:bookmarkStart w:id="8" w:name="_Toc116979236"/>
      <w:r>
        <w:t>Introduction</w:t>
      </w:r>
      <w:bookmarkEnd w:id="8"/>
    </w:p>
    <w:p w14:paraId="75FF3A7C" w14:textId="1FAC6363" w:rsidR="004D47FE" w:rsidRPr="00CD174E" w:rsidRDefault="004D47FE" w:rsidP="00210CFE">
      <w:pPr>
        <w:jc w:val="lowKashida"/>
      </w:pPr>
      <w:r>
        <w:t>[250</w:t>
      </w:r>
      <w:r w:rsidR="004A20B3">
        <w:t>-350</w:t>
      </w:r>
      <w:r>
        <w:t xml:space="preserve"> words] Exploration of the defined problem with </w:t>
      </w:r>
      <w:r w:rsidR="008D0E63">
        <w:t xml:space="preserve">the </w:t>
      </w:r>
      <w:r>
        <w:t xml:space="preserve">determination of overall strategy for approaching the problem and discussion of </w:t>
      </w:r>
      <w:r w:rsidR="008D0E63">
        <w:t>objectives and initial requirements formation</w:t>
      </w:r>
      <w:r>
        <w:t>. You should also include an overview of the research directions you will need to undertake</w:t>
      </w:r>
    </w:p>
    <w:p w14:paraId="5B73956A" w14:textId="77777777" w:rsidR="004D47FE" w:rsidRDefault="004D47FE" w:rsidP="00210CFE">
      <w:pPr>
        <w:pStyle w:val="Heading1"/>
        <w:numPr>
          <w:ilvl w:val="0"/>
          <w:numId w:val="12"/>
        </w:numPr>
        <w:tabs>
          <w:tab w:val="left" w:pos="426"/>
        </w:tabs>
        <w:ind w:left="567" w:hanging="567"/>
        <w:jc w:val="lowKashida"/>
      </w:pPr>
      <w:bookmarkStart w:id="9" w:name="_Toc116979237"/>
      <w:r>
        <w:t>Background Research</w:t>
      </w:r>
      <w:bookmarkEnd w:id="9"/>
    </w:p>
    <w:p w14:paraId="7C37F2C6" w14:textId="1DDB4A76" w:rsidR="004D47FE" w:rsidRPr="00CD174E" w:rsidRDefault="004D47FE" w:rsidP="00210CFE">
      <w:pPr>
        <w:jc w:val="lowKashida"/>
      </w:pPr>
      <w:r>
        <w:t>[650-</w:t>
      </w:r>
      <w:r w:rsidR="004A20B3">
        <w:t>75</w:t>
      </w:r>
      <w:r>
        <w:t xml:space="preserve">0 words] </w:t>
      </w:r>
      <w:r w:rsidR="00C60B2E" w:rsidRPr="00C60B2E">
        <w:t xml:space="preserve">Explore current research and used statistical analysis methods related to your research objective. Briefly address the theoretical background of the tasks </w:t>
      </w:r>
      <w:r w:rsidR="00A1736D">
        <w:t>4</w:t>
      </w:r>
      <w:r w:rsidR="00C60B2E" w:rsidRPr="00C60B2E">
        <w:t xml:space="preserve">-2, </w:t>
      </w:r>
      <w:r w:rsidR="00A1736D">
        <w:t>4</w:t>
      </w:r>
      <w:r w:rsidR="00C60B2E" w:rsidRPr="00C60B2E">
        <w:t xml:space="preserve">-3, and </w:t>
      </w:r>
      <w:r w:rsidR="00A1736D">
        <w:t>4</w:t>
      </w:r>
      <w:r w:rsidR="00C60B2E" w:rsidRPr="00C60B2E">
        <w:t xml:space="preserve">-4 and try to find your way through the literature's statistical analysis part.  </w:t>
      </w:r>
    </w:p>
    <w:p w14:paraId="09698C05" w14:textId="77777777" w:rsidR="004D47FE" w:rsidRDefault="004D47FE" w:rsidP="00210CFE">
      <w:pPr>
        <w:pStyle w:val="Heading1"/>
        <w:numPr>
          <w:ilvl w:val="0"/>
          <w:numId w:val="12"/>
        </w:numPr>
        <w:tabs>
          <w:tab w:val="left" w:pos="426"/>
        </w:tabs>
        <w:ind w:left="567" w:hanging="567"/>
        <w:jc w:val="lowKashida"/>
      </w:pPr>
      <w:bookmarkStart w:id="10" w:name="_Toc116979238"/>
      <w:r>
        <w:lastRenderedPageBreak/>
        <w:t>Exploration of Data Set</w:t>
      </w:r>
      <w:bookmarkEnd w:id="10"/>
    </w:p>
    <w:p w14:paraId="312D597C" w14:textId="74E3271A" w:rsidR="004D47FE" w:rsidRPr="00CD174E" w:rsidRDefault="004D47FE" w:rsidP="00210CFE">
      <w:pPr>
        <w:jc w:val="lowKashida"/>
      </w:pPr>
      <w:r>
        <w:t>[200-</w:t>
      </w:r>
      <w:r w:rsidR="004A20B3">
        <w:t>4</w:t>
      </w:r>
      <w:r>
        <w:t xml:space="preserve">00 words]. Review of the dataset </w:t>
      </w:r>
      <w:r w:rsidR="00C60B2E">
        <w:t xml:space="preserve">that you have chosen for your research objective. Create a </w:t>
      </w:r>
      <w:r w:rsidR="008D0E63">
        <w:t xml:space="preserve">tabulated </w:t>
      </w:r>
      <w:r w:rsidR="00C60B2E">
        <w:t xml:space="preserve">data dictionary or a complete set of </w:t>
      </w:r>
      <w:r w:rsidR="008D0E63">
        <w:t>written metadata, including variables' names, definitions, time frames,</w:t>
      </w:r>
      <w:r w:rsidR="00C60B2E">
        <w:t xml:space="preserve"> and data sources. Also, describe any step</w:t>
      </w:r>
      <w:r w:rsidR="008D0E63">
        <w:t>s</w:t>
      </w:r>
      <w:r w:rsidR="00C60B2E">
        <w:t xml:space="preserve"> that you have taken for data preparation, outlier detection, and dealing with missing data</w:t>
      </w:r>
      <w:r>
        <w:t>.</w:t>
      </w:r>
    </w:p>
    <w:p w14:paraId="33CEB055" w14:textId="3EF3D82D" w:rsidR="004D47FE" w:rsidRDefault="004D47FE" w:rsidP="00210CFE">
      <w:pPr>
        <w:pStyle w:val="Heading1"/>
        <w:numPr>
          <w:ilvl w:val="0"/>
          <w:numId w:val="12"/>
        </w:numPr>
        <w:tabs>
          <w:tab w:val="left" w:pos="426"/>
        </w:tabs>
        <w:ind w:left="567" w:hanging="567"/>
        <w:jc w:val="lowKashida"/>
      </w:pPr>
      <w:bookmarkStart w:id="11" w:name="_Toc116979239"/>
      <w:r>
        <w:t>Analysis</w:t>
      </w:r>
      <w:bookmarkEnd w:id="11"/>
    </w:p>
    <w:p w14:paraId="03395DE9" w14:textId="3546D3C9" w:rsidR="00BE1703" w:rsidRPr="00BE1703" w:rsidRDefault="004D47FE" w:rsidP="00BE1703">
      <w:pPr>
        <w:jc w:val="lowKashida"/>
      </w:pPr>
      <w:r>
        <w:t>[1250-1</w:t>
      </w:r>
      <w:r w:rsidR="004A20B3">
        <w:t>7</w:t>
      </w:r>
      <w:r>
        <w:t xml:space="preserve">00 words]. </w:t>
      </w:r>
      <w:r w:rsidR="00BE1703" w:rsidRPr="00BE1703">
        <w:t xml:space="preserve">This section must have </w:t>
      </w:r>
      <w:r w:rsidR="004A20B3">
        <w:t>5</w:t>
      </w:r>
      <w:r w:rsidR="00BE1703" w:rsidRPr="00BE1703">
        <w:t xml:space="preserve"> parts, one part for each </w:t>
      </w:r>
      <w:proofErr w:type="gramStart"/>
      <w:r w:rsidR="00BE1703" w:rsidRPr="00BE1703">
        <w:t>task</w:t>
      </w:r>
      <w:r w:rsidR="004A20B3">
        <w:t>s</w:t>
      </w:r>
      <w:proofErr w:type="gramEnd"/>
      <w:r w:rsidR="00BE1703" w:rsidRPr="00BE1703">
        <w:t xml:space="preserve">, </w:t>
      </w:r>
      <w:r w:rsidR="00A1736D">
        <w:t>4</w:t>
      </w:r>
      <w:r w:rsidR="00BE1703" w:rsidRPr="00BE1703">
        <w:t xml:space="preserve">-1 to </w:t>
      </w:r>
      <w:r w:rsidR="00A1736D">
        <w:t>4</w:t>
      </w:r>
      <w:r w:rsidR="00BE1703" w:rsidRPr="00BE1703">
        <w:t>-</w:t>
      </w:r>
      <w:r w:rsidR="004A20B3">
        <w:t>5</w:t>
      </w:r>
      <w:r w:rsidR="00BE1703" w:rsidRPr="00BE1703">
        <w:t xml:space="preserve">. Report the thorough </w:t>
      </w:r>
      <w:r w:rsidR="004A20B3">
        <w:t>analysis</w:t>
      </w:r>
      <w:r w:rsidR="00BE1703" w:rsidRPr="00BE1703">
        <w:t xml:space="preserve"> that you have done in </w:t>
      </w:r>
      <w:r w:rsidR="004A20B3">
        <w:t>R (if any SAS)</w:t>
      </w:r>
      <w:r w:rsidR="00BE1703" w:rsidRPr="00BE1703">
        <w:t>. Also, visuali</w:t>
      </w:r>
      <w:r w:rsidR="008D0E63">
        <w:t>s</w:t>
      </w:r>
      <w:r w:rsidR="00BE1703" w:rsidRPr="00BE1703">
        <w:t>ation</w:t>
      </w:r>
      <w:r w:rsidR="004A20B3">
        <w:t>s</w:t>
      </w:r>
      <w:r w:rsidR="00BE1703" w:rsidRPr="00BE1703">
        <w:t xml:space="preserve"> and storytelling of the findings and results are expected</w:t>
      </w:r>
      <w:r w:rsidR="007B27AB">
        <w:t>.</w:t>
      </w:r>
    </w:p>
    <w:p w14:paraId="10D6FCB8" w14:textId="5845A78B" w:rsidR="004D47FE" w:rsidRDefault="004D47FE" w:rsidP="00210CFE">
      <w:pPr>
        <w:pStyle w:val="Heading1"/>
        <w:numPr>
          <w:ilvl w:val="0"/>
          <w:numId w:val="12"/>
        </w:numPr>
        <w:tabs>
          <w:tab w:val="left" w:pos="426"/>
        </w:tabs>
        <w:ind w:left="567" w:hanging="567"/>
        <w:jc w:val="lowKashida"/>
      </w:pPr>
      <w:bookmarkStart w:id="12" w:name="_Toc116979240"/>
      <w:r>
        <w:t>Discussion</w:t>
      </w:r>
      <w:bookmarkEnd w:id="12"/>
    </w:p>
    <w:p w14:paraId="22A9CB94" w14:textId="45F88AB3" w:rsidR="004D47FE" w:rsidRPr="00CD174E" w:rsidRDefault="004D47FE" w:rsidP="00210CFE">
      <w:pPr>
        <w:jc w:val="lowKashida"/>
      </w:pPr>
      <w:r>
        <w:t xml:space="preserve">[500 words]. </w:t>
      </w:r>
      <w:r w:rsidR="0078068C" w:rsidRPr="0078068C">
        <w:t xml:space="preserve">Critical Evaluation of the selected statistical methods and final findings are expected. At this part, you should review </w:t>
      </w:r>
      <w:r w:rsidR="008D0E63">
        <w:t>the methodology, and any possible limitations you've encountered for the preparation and analysis phase</w:t>
      </w:r>
      <w:r w:rsidR="0078068C" w:rsidRPr="0078068C">
        <w:t>.</w:t>
      </w:r>
    </w:p>
    <w:p w14:paraId="66F3B119" w14:textId="77777777" w:rsidR="004D47FE" w:rsidRDefault="004D47FE" w:rsidP="00210CFE">
      <w:pPr>
        <w:pStyle w:val="Heading1"/>
        <w:numPr>
          <w:ilvl w:val="0"/>
          <w:numId w:val="12"/>
        </w:numPr>
        <w:tabs>
          <w:tab w:val="left" w:pos="426"/>
        </w:tabs>
        <w:ind w:left="567" w:hanging="567"/>
        <w:jc w:val="lowKashida"/>
      </w:pPr>
      <w:bookmarkStart w:id="13" w:name="_Toc116979241"/>
      <w:r>
        <w:t>Conclusions</w:t>
      </w:r>
      <w:bookmarkEnd w:id="13"/>
    </w:p>
    <w:p w14:paraId="2DDDFF19" w14:textId="03874D1C" w:rsidR="004D47FE" w:rsidRPr="00DD3D34" w:rsidRDefault="004D47FE" w:rsidP="00210CFE">
      <w:pPr>
        <w:jc w:val="lowKashida"/>
      </w:pPr>
      <w:r>
        <w:t>[150-</w:t>
      </w:r>
      <w:r w:rsidR="004A20B3">
        <w:t>300</w:t>
      </w:r>
      <w:r>
        <w:t xml:space="preserve"> words]. </w:t>
      </w:r>
      <w:r w:rsidR="00D0612F" w:rsidRPr="00D0612F">
        <w:t>Clear statements of the findings of each phase and how your research work has fulfilled the research objective is the scope of the final section.</w:t>
      </w:r>
    </w:p>
    <w:p w14:paraId="293DB4D4" w14:textId="16767247" w:rsidR="004D47FE" w:rsidRPr="00CD174E" w:rsidRDefault="0044459E" w:rsidP="001B6946">
      <w:pPr>
        <w:pStyle w:val="Heading1"/>
        <w:ind w:left="284"/>
        <w:jc w:val="center"/>
      </w:pPr>
      <w:bookmarkStart w:id="14" w:name="_Toc116979242"/>
      <w:r>
        <w:t xml:space="preserve">Part Three: </w:t>
      </w:r>
      <w:r w:rsidR="001B6946" w:rsidRPr="001B6946">
        <w:t>References and Appendices</w:t>
      </w:r>
      <w:bookmarkEnd w:id="14"/>
    </w:p>
    <w:sectPr w:rsidR="004D47FE" w:rsidRPr="00CD174E" w:rsidSect="00BC783E">
      <w:footerReference w:type="default" r:id="rId8"/>
      <w:headerReference w:type="first" r:id="rId9"/>
      <w:footerReference w:type="first" r:id="rId10"/>
      <w:pgSz w:w="11906" w:h="16838"/>
      <w:pgMar w:top="851"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CB464" w14:textId="77777777" w:rsidR="006A3F45" w:rsidRDefault="006A3F45" w:rsidP="001C1FAF">
      <w:pPr>
        <w:spacing w:after="0" w:line="240" w:lineRule="auto"/>
      </w:pPr>
      <w:r>
        <w:separator/>
      </w:r>
    </w:p>
  </w:endnote>
  <w:endnote w:type="continuationSeparator" w:id="0">
    <w:p w14:paraId="0571C746" w14:textId="77777777" w:rsidR="006A3F45" w:rsidRDefault="006A3F45" w:rsidP="001C1F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DE003" w14:textId="5F1884A7" w:rsidR="001C1FAF" w:rsidRPr="000175C7" w:rsidRDefault="001C1FAF" w:rsidP="00062256">
    <w:pPr>
      <w:pStyle w:val="Footer"/>
      <w:jc w:val="center"/>
      <w:rPr>
        <w:sz w:val="18"/>
        <w:szCs w:val="18"/>
      </w:rPr>
    </w:pPr>
    <w:r w:rsidRPr="000175C7">
      <w:rPr>
        <w:sz w:val="18"/>
        <w:szCs w:val="18"/>
      </w:rPr>
      <w:fldChar w:fldCharType="begin"/>
    </w:r>
    <w:r w:rsidRPr="000175C7">
      <w:rPr>
        <w:sz w:val="18"/>
        <w:szCs w:val="18"/>
      </w:rPr>
      <w:instrText xml:space="preserve"> PAGE   \* MERGEFORMAT </w:instrText>
    </w:r>
    <w:r w:rsidRPr="000175C7">
      <w:rPr>
        <w:sz w:val="18"/>
        <w:szCs w:val="18"/>
      </w:rPr>
      <w:fldChar w:fldCharType="separate"/>
    </w:r>
    <w:r w:rsidR="00494DE7">
      <w:rPr>
        <w:noProof/>
        <w:sz w:val="18"/>
        <w:szCs w:val="18"/>
      </w:rPr>
      <w:t>2</w:t>
    </w:r>
    <w:r w:rsidRPr="000175C7">
      <w:rPr>
        <w:sz w:val="18"/>
        <w:szCs w:val="18"/>
      </w:rPr>
      <w:fldChar w:fldCharType="end"/>
    </w:r>
  </w:p>
  <w:p w14:paraId="69F7B3F8" w14:textId="77777777" w:rsidR="001C1FAF" w:rsidRDefault="001C1F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9582464"/>
      <w:docPartObj>
        <w:docPartGallery w:val="Page Numbers (Bottom of Page)"/>
        <w:docPartUnique/>
      </w:docPartObj>
    </w:sdtPr>
    <w:sdtEndPr>
      <w:rPr>
        <w:noProof/>
      </w:rPr>
    </w:sdtEndPr>
    <w:sdtContent>
      <w:p w14:paraId="081C6C22" w14:textId="470A8753" w:rsidR="00BC783E" w:rsidRDefault="00BC783E">
        <w:pPr>
          <w:pStyle w:val="Footer"/>
          <w:jc w:val="center"/>
        </w:pPr>
        <w:r>
          <w:fldChar w:fldCharType="begin"/>
        </w:r>
        <w:r>
          <w:instrText xml:space="preserve"> PAGE   \* MERGEFORMAT </w:instrText>
        </w:r>
        <w:r>
          <w:fldChar w:fldCharType="separate"/>
        </w:r>
        <w:r w:rsidR="00DD3D34">
          <w:rPr>
            <w:noProof/>
          </w:rPr>
          <w:t>1</w:t>
        </w:r>
        <w:r>
          <w:rPr>
            <w:noProof/>
          </w:rPr>
          <w:fldChar w:fldCharType="end"/>
        </w:r>
      </w:p>
    </w:sdtContent>
  </w:sdt>
  <w:p w14:paraId="23E7C229" w14:textId="77777777" w:rsidR="00BC783E" w:rsidRDefault="00BC78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28D33C" w14:textId="77777777" w:rsidR="006A3F45" w:rsidRDefault="006A3F45" w:rsidP="001C1FAF">
      <w:pPr>
        <w:spacing w:after="0" w:line="240" w:lineRule="auto"/>
      </w:pPr>
      <w:r>
        <w:separator/>
      </w:r>
    </w:p>
  </w:footnote>
  <w:footnote w:type="continuationSeparator" w:id="0">
    <w:p w14:paraId="31C934C8" w14:textId="77777777" w:rsidR="006A3F45" w:rsidRDefault="006A3F45" w:rsidP="001C1F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525" w:type="dxa"/>
      <w:tblBorders>
        <w:top w:val="none" w:sz="0" w:space="0" w:color="auto"/>
        <w:left w:val="none" w:sz="0" w:space="0" w:color="auto"/>
        <w:bottom w:val="single" w:sz="8" w:space="0" w:color="C00000"/>
        <w:right w:val="none" w:sz="0" w:space="0" w:color="auto"/>
        <w:insideH w:val="none" w:sz="0" w:space="0" w:color="auto"/>
        <w:insideV w:val="none" w:sz="0" w:space="0" w:color="auto"/>
      </w:tblBorders>
      <w:tblLook w:val="04A0" w:firstRow="1" w:lastRow="0" w:firstColumn="1" w:lastColumn="0" w:noHBand="0" w:noVBand="1"/>
      <w:tblCaption w:val="Document Header"/>
    </w:tblPr>
    <w:tblGrid>
      <w:gridCol w:w="5525"/>
    </w:tblGrid>
    <w:tr w:rsidR="00AE6F45" w14:paraId="784F26AC" w14:textId="77777777" w:rsidTr="00AE6F45">
      <w:trPr>
        <w:trHeight w:val="1291"/>
        <w:tblHeader/>
      </w:trPr>
      <w:tc>
        <w:tcPr>
          <w:tcW w:w="5525" w:type="dxa"/>
        </w:tcPr>
        <w:p w14:paraId="2B98FFA7" w14:textId="77777777" w:rsidR="00AE6F45" w:rsidRPr="00FA20D5" w:rsidRDefault="00AE6F45" w:rsidP="00AE6F45">
          <w:pPr>
            <w:ind w:left="-109" w:right="-841"/>
            <w:jc w:val="center"/>
            <w:rPr>
              <w:rFonts w:cs="Arial"/>
              <w:b/>
              <w:color w:val="C60C30"/>
              <w:szCs w:val="20"/>
            </w:rPr>
          </w:pPr>
          <w:r w:rsidRPr="00FA20D5">
            <w:rPr>
              <w:rFonts w:cs="Arial"/>
              <w:b/>
              <w:color w:val="C60C30"/>
              <w:szCs w:val="20"/>
            </w:rPr>
            <w:t>Coursework</w:t>
          </w:r>
        </w:p>
        <w:p w14:paraId="279483BC" w14:textId="77777777" w:rsidR="00AE6F45" w:rsidRDefault="00AE6F45" w:rsidP="00AE6F45">
          <w:pPr>
            <w:ind w:left="-109" w:right="-841"/>
            <w:jc w:val="center"/>
            <w:rPr>
              <w:rFonts w:cs="Arial"/>
              <w:b/>
              <w:color w:val="C60C30"/>
              <w:szCs w:val="20"/>
            </w:rPr>
          </w:pPr>
          <w:r w:rsidRPr="00FA20D5">
            <w:rPr>
              <w:rFonts w:cs="Arial"/>
              <w:b/>
              <w:color w:val="C60C30"/>
              <w:szCs w:val="20"/>
            </w:rPr>
            <w:t>Applied Statistics and Data Visuali</w:t>
          </w:r>
          <w:r>
            <w:rPr>
              <w:rFonts w:cs="Arial"/>
              <w:b/>
              <w:color w:val="C60C30"/>
              <w:szCs w:val="20"/>
            </w:rPr>
            <w:t>s</w:t>
          </w:r>
          <w:r w:rsidRPr="00FA20D5">
            <w:rPr>
              <w:rFonts w:cs="Arial"/>
              <w:b/>
              <w:color w:val="C60C30"/>
              <w:szCs w:val="20"/>
            </w:rPr>
            <w:t>ation</w:t>
          </w:r>
        </w:p>
        <w:p w14:paraId="2F379723" w14:textId="77777777" w:rsidR="00AE6F45" w:rsidRDefault="00AE6F45" w:rsidP="00AE6F45">
          <w:pPr>
            <w:jc w:val="center"/>
            <w:rPr>
              <w:rFonts w:cs="Arial"/>
              <w:b/>
              <w:color w:val="C60C30"/>
              <w:szCs w:val="20"/>
            </w:rPr>
          </w:pPr>
          <w:r>
            <w:rPr>
              <w:rFonts w:cs="Arial"/>
              <w:b/>
              <w:color w:val="C60C30"/>
              <w:szCs w:val="20"/>
            </w:rPr>
            <w:t xml:space="preserve">              </w:t>
          </w:r>
          <w:r w:rsidRPr="00FA20D5">
            <w:rPr>
              <w:rFonts w:cs="Arial"/>
              <w:b/>
              <w:color w:val="C60C30"/>
              <w:szCs w:val="20"/>
            </w:rPr>
            <w:t>(Principles of Data Science)</w:t>
          </w:r>
        </w:p>
        <w:p w14:paraId="7B90DAE4" w14:textId="5394A190" w:rsidR="00AE6F45" w:rsidRDefault="00AE6F45" w:rsidP="00AE6F45">
          <w:pPr>
            <w:jc w:val="center"/>
            <w:rPr>
              <w:rFonts w:cs="Arial"/>
            </w:rPr>
          </w:pPr>
          <w:r>
            <w:rPr>
              <w:rFonts w:cs="Arial"/>
              <w:b/>
              <w:color w:val="C60C30"/>
              <w:szCs w:val="20"/>
            </w:rPr>
            <w:t xml:space="preserve">                </w:t>
          </w:r>
          <w:r w:rsidRPr="00AE6F45">
            <w:rPr>
              <w:rFonts w:cs="Arial"/>
              <w:b/>
              <w:color w:val="C60C30"/>
              <w:szCs w:val="20"/>
            </w:rPr>
            <w:t>MSc Data Science</w:t>
          </w:r>
        </w:p>
      </w:tc>
    </w:tr>
  </w:tbl>
  <w:p w14:paraId="27F92F9E" w14:textId="58BCD8D7" w:rsidR="00BC783E" w:rsidRDefault="00AE6F45">
    <w:pPr>
      <w:pStyle w:val="Header"/>
    </w:pPr>
    <w:r>
      <w:rPr>
        <w:noProof/>
        <w:lang w:eastAsia="en-GB"/>
      </w:rPr>
      <w:drawing>
        <wp:anchor distT="0" distB="0" distL="114300" distR="114300" simplePos="0" relativeHeight="251658240" behindDoc="1" locked="0" layoutInCell="1" allowOverlap="1" wp14:anchorId="0F8B96B7" wp14:editId="4D4EF3AA">
          <wp:simplePos x="0" y="0"/>
          <wp:positionH relativeFrom="column">
            <wp:posOffset>4553527</wp:posOffset>
          </wp:positionH>
          <wp:positionV relativeFrom="paragraph">
            <wp:posOffset>-1004050</wp:posOffset>
          </wp:positionV>
          <wp:extent cx="1571625" cy="682625"/>
          <wp:effectExtent l="0" t="0" r="9525" b="3175"/>
          <wp:wrapTight wrapText="bothSides">
            <wp:wrapPolygon edited="0">
              <wp:start x="0" y="0"/>
              <wp:lineTo x="0" y="21098"/>
              <wp:lineTo x="21469" y="21098"/>
              <wp:lineTo x="21469" y="0"/>
              <wp:lineTo x="0" y="0"/>
            </wp:wrapPolygon>
          </wp:wrapTight>
          <wp:docPr id="2" name="Picture 2" title="Uni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LFORD-LOGO_RGB__WEB_72.jpg"/>
                  <pic:cNvPicPr/>
                </pic:nvPicPr>
                <pic:blipFill rotWithShape="1">
                  <a:blip r:embed="rId1">
                    <a:extLst>
                      <a:ext uri="{28A0092B-C50C-407E-A947-70E740481C1C}">
                        <a14:useLocalDpi xmlns:a14="http://schemas.microsoft.com/office/drawing/2010/main" val="0"/>
                      </a:ext>
                    </a:extLst>
                  </a:blip>
                  <a:srcRect l="13981" t="23786" r="13981" b="26213"/>
                  <a:stretch/>
                </pic:blipFill>
                <pic:spPr bwMode="auto">
                  <a:xfrm>
                    <a:off x="0" y="0"/>
                    <a:ext cx="1571625" cy="682625"/>
                  </a:xfrm>
                  <a:prstGeom prst="rect">
                    <a:avLst/>
                  </a:prstGeom>
                  <a:ln>
                    <a:noFill/>
                  </a:ln>
                  <a:extLst>
                    <a:ext uri="{53640926-AAD7-44D8-BBD7-CCE9431645EC}">
                      <a14:shadowObscured xmlns:a14="http://schemas.microsoft.com/office/drawing/2010/main"/>
                    </a:ext>
                  </a:extLst>
                </pic:spPr>
              </pic:pic>
            </a:graphicData>
          </a:graphic>
        </wp:anchor>
      </w:drawing>
    </w:r>
    <w:r w:rsidR="00BC783E">
      <w:tab/>
    </w:r>
    <w:r w:rsidR="00BC783E">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70674"/>
    <w:multiLevelType w:val="hybridMultilevel"/>
    <w:tmpl w:val="9CEE06A6"/>
    <w:lvl w:ilvl="0" w:tplc="08090001">
      <w:start w:val="1"/>
      <w:numFmt w:val="bullet"/>
      <w:lvlText w:val=""/>
      <w:lvlJc w:val="left"/>
      <w:pPr>
        <w:ind w:left="927" w:hanging="360"/>
      </w:pPr>
      <w:rPr>
        <w:rFonts w:ascii="Symbol" w:hAnsi="Symbol" w:hint="default"/>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abstractNum w:abstractNumId="1" w15:restartNumberingAfterBreak="0">
    <w:nsid w:val="0DA76B8C"/>
    <w:multiLevelType w:val="hybridMultilevel"/>
    <w:tmpl w:val="14A8D03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2C2AC9"/>
    <w:multiLevelType w:val="hybridMultilevel"/>
    <w:tmpl w:val="201E8E9A"/>
    <w:lvl w:ilvl="0" w:tplc="1D967CD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DA2A6B"/>
    <w:multiLevelType w:val="hybridMultilevel"/>
    <w:tmpl w:val="E5E2CE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D3905B7"/>
    <w:multiLevelType w:val="hybridMultilevel"/>
    <w:tmpl w:val="CF28AD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EF91110"/>
    <w:multiLevelType w:val="hybridMultilevel"/>
    <w:tmpl w:val="F662C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F96780B"/>
    <w:multiLevelType w:val="hybridMultilevel"/>
    <w:tmpl w:val="0AFCC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FBE7E27"/>
    <w:multiLevelType w:val="hybridMultilevel"/>
    <w:tmpl w:val="8332B0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2E863F1"/>
    <w:multiLevelType w:val="hybridMultilevel"/>
    <w:tmpl w:val="390852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40C07DB"/>
    <w:multiLevelType w:val="hybridMultilevel"/>
    <w:tmpl w:val="03FC462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51448F0"/>
    <w:multiLevelType w:val="hybridMultilevel"/>
    <w:tmpl w:val="D4C057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FF66725"/>
    <w:multiLevelType w:val="hybridMultilevel"/>
    <w:tmpl w:val="F662C5A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9445614">
    <w:abstractNumId w:val="6"/>
  </w:num>
  <w:num w:numId="2" w16cid:durableId="333072752">
    <w:abstractNumId w:val="3"/>
  </w:num>
  <w:num w:numId="3" w16cid:durableId="595361773">
    <w:abstractNumId w:val="9"/>
  </w:num>
  <w:num w:numId="4" w16cid:durableId="507840049">
    <w:abstractNumId w:val="0"/>
  </w:num>
  <w:num w:numId="5" w16cid:durableId="1675258991">
    <w:abstractNumId w:val="4"/>
  </w:num>
  <w:num w:numId="6" w16cid:durableId="499122833">
    <w:abstractNumId w:val="8"/>
  </w:num>
  <w:num w:numId="7" w16cid:durableId="578441375">
    <w:abstractNumId w:val="1"/>
  </w:num>
  <w:num w:numId="8" w16cid:durableId="1713073351">
    <w:abstractNumId w:val="10"/>
  </w:num>
  <w:num w:numId="9" w16cid:durableId="1593007450">
    <w:abstractNumId w:val="7"/>
  </w:num>
  <w:num w:numId="10" w16cid:durableId="1316029428">
    <w:abstractNumId w:val="2"/>
  </w:num>
  <w:num w:numId="11" w16cid:durableId="1213420932">
    <w:abstractNumId w:val="5"/>
  </w:num>
  <w:num w:numId="12" w16cid:durableId="10096045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sTA0MLc0NjA2NLFU0lEKTi0uzszPAykwrgUAHJ5EoiwAAAA="/>
  </w:docVars>
  <w:rsids>
    <w:rsidRoot w:val="00E84995"/>
    <w:rsid w:val="000142E4"/>
    <w:rsid w:val="00027042"/>
    <w:rsid w:val="00040A82"/>
    <w:rsid w:val="00062256"/>
    <w:rsid w:val="0010109A"/>
    <w:rsid w:val="00112290"/>
    <w:rsid w:val="001174E5"/>
    <w:rsid w:val="0013244B"/>
    <w:rsid w:val="001414C1"/>
    <w:rsid w:val="00192E19"/>
    <w:rsid w:val="001B3E62"/>
    <w:rsid w:val="001B6946"/>
    <w:rsid w:val="001C0FF5"/>
    <w:rsid w:val="001C170B"/>
    <w:rsid w:val="001C1DBD"/>
    <w:rsid w:val="001C1FAF"/>
    <w:rsid w:val="001D009E"/>
    <w:rsid w:val="00210CFE"/>
    <w:rsid w:val="002370BD"/>
    <w:rsid w:val="00255D86"/>
    <w:rsid w:val="0025738C"/>
    <w:rsid w:val="00266053"/>
    <w:rsid w:val="00270D2C"/>
    <w:rsid w:val="002A0DBD"/>
    <w:rsid w:val="002C39B3"/>
    <w:rsid w:val="002D00F8"/>
    <w:rsid w:val="002D7B22"/>
    <w:rsid w:val="00310A78"/>
    <w:rsid w:val="00331E83"/>
    <w:rsid w:val="0033794E"/>
    <w:rsid w:val="00352023"/>
    <w:rsid w:val="00357323"/>
    <w:rsid w:val="00364710"/>
    <w:rsid w:val="00377EFE"/>
    <w:rsid w:val="003968C1"/>
    <w:rsid w:val="003E2987"/>
    <w:rsid w:val="00435259"/>
    <w:rsid w:val="00440DCE"/>
    <w:rsid w:val="0044459E"/>
    <w:rsid w:val="004529C1"/>
    <w:rsid w:val="00461FB7"/>
    <w:rsid w:val="004826E2"/>
    <w:rsid w:val="00491B21"/>
    <w:rsid w:val="00494DE7"/>
    <w:rsid w:val="004978FD"/>
    <w:rsid w:val="004A20B3"/>
    <w:rsid w:val="004A6782"/>
    <w:rsid w:val="004A7074"/>
    <w:rsid w:val="004B55D7"/>
    <w:rsid w:val="004D47FE"/>
    <w:rsid w:val="00504506"/>
    <w:rsid w:val="00536350"/>
    <w:rsid w:val="0053783F"/>
    <w:rsid w:val="005472F3"/>
    <w:rsid w:val="005710BE"/>
    <w:rsid w:val="00597B97"/>
    <w:rsid w:val="005A0432"/>
    <w:rsid w:val="005D2EF5"/>
    <w:rsid w:val="005D7AFB"/>
    <w:rsid w:val="00606F90"/>
    <w:rsid w:val="00607113"/>
    <w:rsid w:val="00620F11"/>
    <w:rsid w:val="00623B29"/>
    <w:rsid w:val="00633CBF"/>
    <w:rsid w:val="006358E7"/>
    <w:rsid w:val="00645F16"/>
    <w:rsid w:val="00662475"/>
    <w:rsid w:val="0066445C"/>
    <w:rsid w:val="00674434"/>
    <w:rsid w:val="006A3F45"/>
    <w:rsid w:val="006A5C41"/>
    <w:rsid w:val="006C2314"/>
    <w:rsid w:val="006E5F0C"/>
    <w:rsid w:val="006F1F5B"/>
    <w:rsid w:val="00700397"/>
    <w:rsid w:val="0070191B"/>
    <w:rsid w:val="007061D2"/>
    <w:rsid w:val="0070650D"/>
    <w:rsid w:val="007207DB"/>
    <w:rsid w:val="00722D29"/>
    <w:rsid w:val="0078068C"/>
    <w:rsid w:val="00796852"/>
    <w:rsid w:val="007A1A0E"/>
    <w:rsid w:val="007A3E74"/>
    <w:rsid w:val="007B27AB"/>
    <w:rsid w:val="007D46D5"/>
    <w:rsid w:val="007E39B1"/>
    <w:rsid w:val="0080445C"/>
    <w:rsid w:val="008430FE"/>
    <w:rsid w:val="00895CAE"/>
    <w:rsid w:val="008D0E63"/>
    <w:rsid w:val="008F27ED"/>
    <w:rsid w:val="00902993"/>
    <w:rsid w:val="009042B0"/>
    <w:rsid w:val="00910B71"/>
    <w:rsid w:val="00915675"/>
    <w:rsid w:val="00921B0F"/>
    <w:rsid w:val="0093661F"/>
    <w:rsid w:val="00980BA5"/>
    <w:rsid w:val="00997342"/>
    <w:rsid w:val="009F3CDB"/>
    <w:rsid w:val="00A05D24"/>
    <w:rsid w:val="00A1736D"/>
    <w:rsid w:val="00A54F45"/>
    <w:rsid w:val="00A62DE6"/>
    <w:rsid w:val="00AA74BB"/>
    <w:rsid w:val="00AE6F45"/>
    <w:rsid w:val="00B0234E"/>
    <w:rsid w:val="00B129A9"/>
    <w:rsid w:val="00B20C5F"/>
    <w:rsid w:val="00B82804"/>
    <w:rsid w:val="00BA3A1B"/>
    <w:rsid w:val="00BC783E"/>
    <w:rsid w:val="00BD59DB"/>
    <w:rsid w:val="00BE1703"/>
    <w:rsid w:val="00C004C0"/>
    <w:rsid w:val="00C021CD"/>
    <w:rsid w:val="00C10DAB"/>
    <w:rsid w:val="00C155D1"/>
    <w:rsid w:val="00C3294B"/>
    <w:rsid w:val="00C42E85"/>
    <w:rsid w:val="00C45D8C"/>
    <w:rsid w:val="00C47385"/>
    <w:rsid w:val="00C60B2E"/>
    <w:rsid w:val="00C73DF8"/>
    <w:rsid w:val="00CA1478"/>
    <w:rsid w:val="00CB7F1C"/>
    <w:rsid w:val="00CC7369"/>
    <w:rsid w:val="00CD0277"/>
    <w:rsid w:val="00CD1168"/>
    <w:rsid w:val="00CD174E"/>
    <w:rsid w:val="00CD327F"/>
    <w:rsid w:val="00CF13A1"/>
    <w:rsid w:val="00D0612F"/>
    <w:rsid w:val="00D134B1"/>
    <w:rsid w:val="00D159D9"/>
    <w:rsid w:val="00D21D45"/>
    <w:rsid w:val="00D33543"/>
    <w:rsid w:val="00D766C1"/>
    <w:rsid w:val="00D96156"/>
    <w:rsid w:val="00D9797C"/>
    <w:rsid w:val="00DB08BE"/>
    <w:rsid w:val="00DB3831"/>
    <w:rsid w:val="00DC477C"/>
    <w:rsid w:val="00DD3D34"/>
    <w:rsid w:val="00DF1DC0"/>
    <w:rsid w:val="00E035C7"/>
    <w:rsid w:val="00E329F4"/>
    <w:rsid w:val="00E54847"/>
    <w:rsid w:val="00E654BE"/>
    <w:rsid w:val="00E66854"/>
    <w:rsid w:val="00E84995"/>
    <w:rsid w:val="00E92CA4"/>
    <w:rsid w:val="00E93A64"/>
    <w:rsid w:val="00E94664"/>
    <w:rsid w:val="00EB1926"/>
    <w:rsid w:val="00EC6258"/>
    <w:rsid w:val="00ED2AC8"/>
    <w:rsid w:val="00ED6C3E"/>
    <w:rsid w:val="00EE3EE2"/>
    <w:rsid w:val="00EF5840"/>
    <w:rsid w:val="00F359DE"/>
    <w:rsid w:val="00F548E6"/>
    <w:rsid w:val="00F80313"/>
    <w:rsid w:val="00F80D92"/>
    <w:rsid w:val="00FA1201"/>
    <w:rsid w:val="00FA20D5"/>
    <w:rsid w:val="00FF4BB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EB53B1"/>
  <w14:defaultImageDpi w14:val="1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47FE"/>
    <w:pPr>
      <w:spacing w:after="120" w:line="360" w:lineRule="auto"/>
    </w:pPr>
    <w:rPr>
      <w:rFonts w:ascii="Arial" w:hAnsi="Arial"/>
      <w:sz w:val="24"/>
    </w:rPr>
  </w:style>
  <w:style w:type="paragraph" w:styleId="Heading1">
    <w:name w:val="heading 1"/>
    <w:basedOn w:val="Normal"/>
    <w:next w:val="Normal"/>
    <w:link w:val="Heading1Char"/>
    <w:uiPriority w:val="9"/>
    <w:qFormat/>
    <w:rsid w:val="00E8499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33CBF"/>
    <w:pPr>
      <w:keepNext/>
      <w:keepLines/>
      <w:outlineLvl w:val="1"/>
    </w:pPr>
    <w:rPr>
      <w:rFonts w:eastAsiaTheme="majorEastAsia" w:cstheme="majorBidi"/>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4995"/>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F80D92"/>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F80D92"/>
    <w:rPr>
      <w:rFonts w:ascii="Arial" w:eastAsiaTheme="majorEastAsia" w:hAnsi="Arial" w:cstheme="majorBidi"/>
      <w:b/>
      <w:spacing w:val="5"/>
      <w:kern w:val="28"/>
      <w:sz w:val="28"/>
      <w:szCs w:val="52"/>
    </w:rPr>
  </w:style>
  <w:style w:type="table" w:styleId="TableGrid">
    <w:name w:val="Table Grid"/>
    <w:basedOn w:val="TableNormal"/>
    <w:uiPriority w:val="39"/>
    <w:rsid w:val="00440DCE"/>
    <w:pPr>
      <w:spacing w:after="0" w:line="240" w:lineRule="auto"/>
    </w:pPr>
    <w:rPr>
      <w:rFonts w:ascii="Arial" w:hAnsi="Arial"/>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40D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0DCE"/>
    <w:rPr>
      <w:rFonts w:ascii="Tahoma" w:hAnsi="Tahoma" w:cs="Tahoma"/>
      <w:sz w:val="16"/>
      <w:szCs w:val="16"/>
    </w:rPr>
  </w:style>
  <w:style w:type="paragraph" w:styleId="ListParagraph">
    <w:name w:val="List Paragraph"/>
    <w:basedOn w:val="Normal"/>
    <w:uiPriority w:val="34"/>
    <w:qFormat/>
    <w:rsid w:val="00662475"/>
    <w:pPr>
      <w:ind w:left="720"/>
      <w:contextualSpacing/>
    </w:pPr>
  </w:style>
  <w:style w:type="character" w:customStyle="1" w:styleId="Heading2Char">
    <w:name w:val="Heading 2 Char"/>
    <w:basedOn w:val="DefaultParagraphFont"/>
    <w:link w:val="Heading2"/>
    <w:uiPriority w:val="9"/>
    <w:rsid w:val="00633CBF"/>
    <w:rPr>
      <w:rFonts w:ascii="Arial" w:eastAsiaTheme="majorEastAsia" w:hAnsi="Arial" w:cstheme="majorBidi"/>
      <w:b/>
      <w:bCs/>
      <w:sz w:val="26"/>
      <w:szCs w:val="26"/>
    </w:rPr>
  </w:style>
  <w:style w:type="character" w:styleId="Hyperlink">
    <w:name w:val="Hyperlink"/>
    <w:basedOn w:val="DefaultParagraphFont"/>
    <w:uiPriority w:val="99"/>
    <w:unhideWhenUsed/>
    <w:rsid w:val="00662475"/>
    <w:rPr>
      <w:color w:val="0000FF"/>
      <w:u w:val="single"/>
    </w:rPr>
  </w:style>
  <w:style w:type="paragraph" w:styleId="Header">
    <w:name w:val="header"/>
    <w:basedOn w:val="Normal"/>
    <w:link w:val="HeaderChar"/>
    <w:uiPriority w:val="99"/>
    <w:unhideWhenUsed/>
    <w:rsid w:val="001C1F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1FAF"/>
  </w:style>
  <w:style w:type="paragraph" w:styleId="Footer">
    <w:name w:val="footer"/>
    <w:basedOn w:val="Normal"/>
    <w:link w:val="FooterChar"/>
    <w:uiPriority w:val="99"/>
    <w:unhideWhenUsed/>
    <w:rsid w:val="001C1F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1FAF"/>
  </w:style>
  <w:style w:type="character" w:styleId="FollowedHyperlink">
    <w:name w:val="FollowedHyperlink"/>
    <w:basedOn w:val="DefaultParagraphFont"/>
    <w:uiPriority w:val="99"/>
    <w:semiHidden/>
    <w:unhideWhenUsed/>
    <w:rsid w:val="00A62DE6"/>
    <w:rPr>
      <w:color w:val="800080" w:themeColor="followedHyperlink"/>
      <w:u w:val="single"/>
    </w:rPr>
  </w:style>
  <w:style w:type="paragraph" w:customStyle="1" w:styleId="Default">
    <w:name w:val="Default"/>
    <w:rsid w:val="00B82804"/>
    <w:pPr>
      <w:autoSpaceDE w:val="0"/>
      <w:autoSpaceDN w:val="0"/>
      <w:adjustRightInd w:val="0"/>
      <w:spacing w:after="0" w:line="240" w:lineRule="auto"/>
    </w:pPr>
    <w:rPr>
      <w:rFonts w:ascii="Arial" w:eastAsiaTheme="minorEastAsia" w:hAnsi="Arial" w:cs="Arial"/>
      <w:color w:val="000000"/>
      <w:sz w:val="24"/>
      <w:szCs w:val="24"/>
      <w:lang w:eastAsia="en-GB"/>
    </w:rPr>
  </w:style>
  <w:style w:type="character" w:styleId="CommentReference">
    <w:name w:val="annotation reference"/>
    <w:basedOn w:val="DefaultParagraphFont"/>
    <w:uiPriority w:val="99"/>
    <w:semiHidden/>
    <w:unhideWhenUsed/>
    <w:rsid w:val="008F27ED"/>
    <w:rPr>
      <w:sz w:val="16"/>
      <w:szCs w:val="16"/>
    </w:rPr>
  </w:style>
  <w:style w:type="paragraph" w:styleId="CommentText">
    <w:name w:val="annotation text"/>
    <w:basedOn w:val="Normal"/>
    <w:link w:val="CommentTextChar"/>
    <w:uiPriority w:val="99"/>
    <w:semiHidden/>
    <w:unhideWhenUsed/>
    <w:rsid w:val="008F27ED"/>
    <w:pPr>
      <w:spacing w:line="240" w:lineRule="auto"/>
    </w:pPr>
    <w:rPr>
      <w:sz w:val="20"/>
      <w:szCs w:val="20"/>
    </w:rPr>
  </w:style>
  <w:style w:type="character" w:customStyle="1" w:styleId="CommentTextChar">
    <w:name w:val="Comment Text Char"/>
    <w:basedOn w:val="DefaultParagraphFont"/>
    <w:link w:val="CommentText"/>
    <w:uiPriority w:val="99"/>
    <w:semiHidden/>
    <w:rsid w:val="008F27ED"/>
    <w:rPr>
      <w:sz w:val="20"/>
      <w:szCs w:val="20"/>
    </w:rPr>
  </w:style>
  <w:style w:type="paragraph" w:styleId="CommentSubject">
    <w:name w:val="annotation subject"/>
    <w:basedOn w:val="CommentText"/>
    <w:next w:val="CommentText"/>
    <w:link w:val="CommentSubjectChar"/>
    <w:uiPriority w:val="99"/>
    <w:semiHidden/>
    <w:unhideWhenUsed/>
    <w:rsid w:val="008F27ED"/>
    <w:rPr>
      <w:b/>
      <w:bCs/>
    </w:rPr>
  </w:style>
  <w:style w:type="character" w:customStyle="1" w:styleId="CommentSubjectChar">
    <w:name w:val="Comment Subject Char"/>
    <w:basedOn w:val="CommentTextChar"/>
    <w:link w:val="CommentSubject"/>
    <w:uiPriority w:val="99"/>
    <w:semiHidden/>
    <w:rsid w:val="008F27ED"/>
    <w:rPr>
      <w:b/>
      <w:bCs/>
      <w:sz w:val="20"/>
      <w:szCs w:val="20"/>
    </w:rPr>
  </w:style>
  <w:style w:type="paragraph" w:styleId="TOCHeading">
    <w:name w:val="TOC Heading"/>
    <w:basedOn w:val="Heading1"/>
    <w:next w:val="Normal"/>
    <w:uiPriority w:val="39"/>
    <w:unhideWhenUsed/>
    <w:qFormat/>
    <w:rsid w:val="00C45D8C"/>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C45D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19545">
      <w:bodyDiv w:val="1"/>
      <w:marLeft w:val="0"/>
      <w:marRight w:val="0"/>
      <w:marTop w:val="0"/>
      <w:marBottom w:val="0"/>
      <w:divBdr>
        <w:top w:val="none" w:sz="0" w:space="0" w:color="auto"/>
        <w:left w:val="none" w:sz="0" w:space="0" w:color="auto"/>
        <w:bottom w:val="none" w:sz="0" w:space="0" w:color="auto"/>
        <w:right w:val="none" w:sz="0" w:space="0" w:color="auto"/>
      </w:divBdr>
      <w:divsChild>
        <w:div w:id="1775200370">
          <w:marLeft w:val="806"/>
          <w:marRight w:val="0"/>
          <w:marTop w:val="144"/>
          <w:marBottom w:val="0"/>
          <w:divBdr>
            <w:top w:val="none" w:sz="0" w:space="0" w:color="auto"/>
            <w:left w:val="none" w:sz="0" w:space="0" w:color="auto"/>
            <w:bottom w:val="none" w:sz="0" w:space="0" w:color="auto"/>
            <w:right w:val="none" w:sz="0" w:space="0" w:color="auto"/>
          </w:divBdr>
        </w:div>
        <w:div w:id="1081292198">
          <w:marLeft w:val="806"/>
          <w:marRight w:val="0"/>
          <w:marTop w:val="144"/>
          <w:marBottom w:val="0"/>
          <w:divBdr>
            <w:top w:val="none" w:sz="0" w:space="0" w:color="auto"/>
            <w:left w:val="none" w:sz="0" w:space="0" w:color="auto"/>
            <w:bottom w:val="none" w:sz="0" w:space="0" w:color="auto"/>
            <w:right w:val="none" w:sz="0" w:space="0" w:color="auto"/>
          </w:divBdr>
        </w:div>
        <w:div w:id="1009868703">
          <w:marLeft w:val="806"/>
          <w:marRight w:val="0"/>
          <w:marTop w:val="144"/>
          <w:marBottom w:val="0"/>
          <w:divBdr>
            <w:top w:val="none" w:sz="0" w:space="0" w:color="auto"/>
            <w:left w:val="none" w:sz="0" w:space="0" w:color="auto"/>
            <w:bottom w:val="none" w:sz="0" w:space="0" w:color="auto"/>
            <w:right w:val="none" w:sz="0" w:space="0" w:color="auto"/>
          </w:divBdr>
        </w:div>
        <w:div w:id="1091244067">
          <w:marLeft w:val="806"/>
          <w:marRight w:val="0"/>
          <w:marTop w:val="144"/>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9EDA6F-A957-40B5-8959-E41B11A472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71</Words>
  <Characters>4830</Characters>
  <Application>Microsoft Office Word</Application>
  <DocSecurity>0</DocSecurity>
  <Lines>12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10-19T13:03:00Z</dcterms:created>
  <dcterms:modified xsi:type="dcterms:W3CDTF">2022-10-19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1718e710bd3dff0e2e82900642f563f423d04f57ab6d689ab1c453eeef666d</vt:lpwstr>
  </property>
</Properties>
</file>